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05C3777" w14:textId="77777777" w:rsidR="002917F9" w:rsidRDefault="0070519F">
      <w:pPr>
        <w:spacing w:line="200" w:lineRule="exact"/>
        <w:rPr>
          <w:rFonts w:ascii="Times New Roman" w:eastAsia="Times New Roman" w:hAnsi="Times New Roman"/>
          <w:sz w:val="24"/>
        </w:rPr>
      </w:pPr>
      <w:bookmarkStart w:id="0" w:name="page1"/>
      <w:bookmarkEnd w:id="0"/>
      <w:r>
        <w:pict w14:anchorId="162895A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50.75pt;margin-top:62.7pt;width:493.3pt;height:101.1pt;z-index:-251702784;mso-position-horizontal-relative:page;mso-position-vertical-relative:page">
            <v:imagedata r:id="rId5" o:title=""/>
            <w10:wrap anchorx="page" anchory="page"/>
          </v:shape>
        </w:pict>
      </w:r>
    </w:p>
    <w:p w14:paraId="5CC892FD" w14:textId="77777777" w:rsidR="002917F9" w:rsidRDefault="002917F9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5BBEE0C" w14:textId="77777777" w:rsidR="002917F9" w:rsidRDefault="002917F9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5A7F8AE" w14:textId="77777777" w:rsidR="002917F9" w:rsidRDefault="002917F9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7FC1F7F" w14:textId="77777777" w:rsidR="002917F9" w:rsidRDefault="002917F9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E5147BF" w14:textId="77777777" w:rsidR="002917F9" w:rsidRDefault="002917F9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F3A2090" w14:textId="77777777" w:rsidR="002917F9" w:rsidRDefault="002917F9" w:rsidP="005D15B6">
      <w:pPr>
        <w:spacing w:line="239" w:lineRule="exact"/>
        <w:jc w:val="center"/>
        <w:rPr>
          <w:rFonts w:ascii="Times New Roman" w:eastAsia="Times New Roman" w:hAnsi="Times New Roman"/>
          <w:sz w:val="24"/>
        </w:rPr>
      </w:pPr>
    </w:p>
    <w:p w14:paraId="63FFF44D" w14:textId="5720B67B" w:rsidR="002917F9" w:rsidRDefault="00665D33" w:rsidP="005D15B6">
      <w:pPr>
        <w:spacing w:line="0" w:lineRule="atLeast"/>
        <w:jc w:val="center"/>
        <w:rPr>
          <w:b/>
          <w:sz w:val="28"/>
        </w:rPr>
      </w:pPr>
      <w:r>
        <w:rPr>
          <w:b/>
          <w:sz w:val="28"/>
        </w:rPr>
        <w:t xml:space="preserve">Notification of Withdrawal from </w:t>
      </w:r>
      <w:r w:rsidR="005D15B6">
        <w:rPr>
          <w:b/>
          <w:sz w:val="28"/>
        </w:rPr>
        <w:t>Master by Thesis</w:t>
      </w:r>
      <w:r>
        <w:rPr>
          <w:b/>
          <w:sz w:val="28"/>
        </w:rPr>
        <w:t xml:space="preserve"> Study</w:t>
      </w:r>
    </w:p>
    <w:p w14:paraId="6D4C0C74" w14:textId="77777777" w:rsidR="002917F9" w:rsidRDefault="0070519F" w:rsidP="005D15B6">
      <w:pPr>
        <w:spacing w:line="20" w:lineRule="exact"/>
        <w:jc w:val="center"/>
        <w:rPr>
          <w:rFonts w:ascii="Times New Roman" w:eastAsia="Times New Roman" w:hAnsi="Times New Roman"/>
          <w:sz w:val="24"/>
        </w:rPr>
      </w:pPr>
      <w:r>
        <w:rPr>
          <w:b/>
          <w:sz w:val="28"/>
        </w:rPr>
        <w:pict w14:anchorId="2E011A94">
          <v:rect id="_x0000_s1027" style="position:absolute;left:0;text-align:left;margin-left:-5.75pt;margin-top:-16.75pt;width:492.35pt;height:19pt;z-index:-251701760" o:userdrawn="t" fillcolor="#b3b3b3" strokecolor="none"/>
        </w:pict>
      </w:r>
    </w:p>
    <w:p w14:paraId="1986C038" w14:textId="77777777" w:rsidR="002917F9" w:rsidRDefault="002917F9" w:rsidP="005D15B6">
      <w:pPr>
        <w:spacing w:line="141" w:lineRule="exact"/>
        <w:jc w:val="center"/>
        <w:rPr>
          <w:rFonts w:ascii="Times New Roman" w:eastAsia="Times New Roman" w:hAnsi="Times New Roman"/>
          <w:sz w:val="24"/>
        </w:rPr>
      </w:pPr>
    </w:p>
    <w:p w14:paraId="6188E468" w14:textId="167A1DA4" w:rsidR="002917F9" w:rsidRDefault="005D15B6" w:rsidP="005D15B6">
      <w:pPr>
        <w:spacing w:line="0" w:lineRule="atLeast"/>
        <w:ind w:left="1580" w:firstLine="720"/>
        <w:rPr>
          <w:i/>
          <w:sz w:val="18"/>
        </w:rPr>
      </w:pPr>
      <w:r>
        <w:rPr>
          <w:i/>
          <w:sz w:val="18"/>
        </w:rPr>
        <w:t xml:space="preserve">                   </w:t>
      </w:r>
      <w:r w:rsidR="00665D33">
        <w:rPr>
          <w:i/>
          <w:sz w:val="18"/>
        </w:rPr>
        <w:t xml:space="preserve">Reference: </w:t>
      </w:r>
      <w:r>
        <w:rPr>
          <w:i/>
          <w:sz w:val="18"/>
        </w:rPr>
        <w:t>Master’s Thesis</w:t>
      </w:r>
      <w:r w:rsidR="00665D33">
        <w:rPr>
          <w:i/>
          <w:sz w:val="18"/>
        </w:rPr>
        <w:t xml:space="preserve"> Regulations section </w:t>
      </w:r>
      <w:r>
        <w:rPr>
          <w:i/>
          <w:sz w:val="18"/>
        </w:rPr>
        <w:t>7.8</w:t>
      </w:r>
    </w:p>
    <w:p w14:paraId="5BAF4F3C" w14:textId="77777777" w:rsidR="002917F9" w:rsidRDefault="002917F9">
      <w:pPr>
        <w:spacing w:line="118" w:lineRule="exact"/>
        <w:rPr>
          <w:rFonts w:ascii="Times New Roman" w:eastAsia="Times New Roman" w:hAnsi="Times New Roman"/>
          <w:sz w:val="24"/>
        </w:rPr>
      </w:pPr>
    </w:p>
    <w:p w14:paraId="6F7F8863" w14:textId="0B096F35" w:rsidR="002917F9" w:rsidRDefault="00665D33">
      <w:pPr>
        <w:spacing w:line="245" w:lineRule="auto"/>
        <w:ind w:right="660"/>
        <w:rPr>
          <w:i/>
        </w:rPr>
      </w:pPr>
      <w:r>
        <w:rPr>
          <w:b/>
          <w:i/>
        </w:rPr>
        <w:t xml:space="preserve">Instruction: </w:t>
      </w:r>
      <w:r>
        <w:rPr>
          <w:i/>
        </w:rPr>
        <w:t>This form is to be completed by the candidate and submitted to the home faculty student advisor. An</w:t>
      </w:r>
      <w:r>
        <w:rPr>
          <w:b/>
          <w:i/>
        </w:rPr>
        <w:t xml:space="preserve"> </w:t>
      </w:r>
      <w:r>
        <w:rPr>
          <w:i/>
        </w:rPr>
        <w:t xml:space="preserve">indication of the reasons for withdrawal will assist the University in understanding the constraints on </w:t>
      </w:r>
      <w:r w:rsidR="005D15B6">
        <w:rPr>
          <w:i/>
        </w:rPr>
        <w:t>the master’s thesis</w:t>
      </w:r>
      <w:r>
        <w:rPr>
          <w:i/>
        </w:rPr>
        <w:t xml:space="preserve"> study. The endorsement of the Victoria supervisor is required to ensure that all reasonable options for the candidate have been explored.</w:t>
      </w:r>
    </w:p>
    <w:p w14:paraId="0AA024C5" w14:textId="77777777" w:rsidR="002917F9" w:rsidRDefault="0070519F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i/>
        </w:rPr>
        <w:pict w14:anchorId="7B65787A">
          <v:line id="_x0000_s1028" style="position:absolute;z-index:-251700736" from="142.65pt,6.1pt" to="351.45pt,6.1pt" o:userdrawn="t" strokeweight=".16931mm"/>
        </w:pict>
      </w:r>
      <w:r>
        <w:rPr>
          <w:i/>
        </w:rPr>
        <w:pict w14:anchorId="7ECBE2EB">
          <v:line id="_x0000_s1029" style="position:absolute;z-index:-251699712" from="1.05pt,6.1pt" to="142.15pt,6.1pt" o:userdrawn="t" strokeweight=".16931mm"/>
        </w:pict>
      </w:r>
      <w:r>
        <w:rPr>
          <w:i/>
        </w:rPr>
        <w:pict w14:anchorId="6ECD4249">
          <v:line id="_x0000_s1030" style="position:absolute;z-index:-251698688" from="1.05pt,30.1pt" to="142.15pt,30.1pt" o:userdrawn="t" strokeweight=".16967mm"/>
        </w:pict>
      </w:r>
      <w:r>
        <w:rPr>
          <w:i/>
        </w:rPr>
        <w:pict w14:anchorId="5374E088">
          <v:line id="_x0000_s1031" style="position:absolute;z-index:-251697664" from="115.4pt,5.85pt" to="115.4pt,54.45pt" o:userdrawn="t" strokeweight=".16967mm"/>
        </w:pict>
      </w:r>
      <w:r>
        <w:rPr>
          <w:i/>
        </w:rPr>
        <w:pict w14:anchorId="45D69E8B">
          <v:line id="_x0000_s1032" style="position:absolute;z-index:-251696640" from="1.3pt,5.85pt" to="1.3pt,101.95pt" o:userdrawn="t" strokeweight=".16967mm"/>
        </w:pict>
      </w:r>
      <w:r>
        <w:rPr>
          <w:i/>
        </w:rPr>
        <w:pict w14:anchorId="558D0BDE">
          <v:line id="_x0000_s1033" style="position:absolute;z-index:-251695616" from="1.05pt,54.2pt" to="142.15pt,54.2pt" o:userdrawn="t" strokeweight=".16967mm"/>
        </w:pict>
      </w:r>
      <w:r>
        <w:rPr>
          <w:i/>
        </w:rPr>
        <w:pict w14:anchorId="1F0D2788">
          <v:line id="_x0000_s1034" style="position:absolute;z-index:-251694592" from="115.6pt,53.95pt" to="115.6pt,77.95pt" o:userdrawn="t" strokeweight="6e-5mm"/>
        </w:pict>
      </w:r>
      <w:r>
        <w:rPr>
          <w:i/>
        </w:rPr>
        <w:pict w14:anchorId="56B244C0">
          <v:line id="_x0000_s1035" style="position:absolute;z-index:-251693568" from="351.95pt,6.1pt" to="419.25pt,6.1pt" o:userdrawn="t" strokeweight=".16931mm"/>
        </w:pict>
      </w:r>
      <w:r>
        <w:rPr>
          <w:i/>
        </w:rPr>
        <w:pict w14:anchorId="10046A5F">
          <v:line id="_x0000_s1036" style="position:absolute;z-index:-251692544" from="142.65pt,30.1pt" to="387.75pt,30.1pt" o:userdrawn="t" strokeweight=".16967mm"/>
        </w:pict>
      </w:r>
      <w:r>
        <w:rPr>
          <w:i/>
        </w:rPr>
        <w:pict w14:anchorId="14717237">
          <v:line id="_x0000_s1037" style="position:absolute;z-index:-251691520" from="142.65pt,54.2pt" to="387.75pt,54.2pt" o:userdrawn="t" strokeweight=".16967mm"/>
        </w:pict>
      </w:r>
      <w:r>
        <w:rPr>
          <w:i/>
        </w:rPr>
        <w:pict w14:anchorId="5F376831">
          <v:line id="_x0000_s1038" style="position:absolute;z-index:-251690496" from="419.75pt,6.1pt" to="502.9pt,6.1pt" o:userdrawn="t" strokeweight=".16931mm"/>
        </w:pict>
      </w:r>
      <w:r>
        <w:rPr>
          <w:i/>
        </w:rPr>
        <w:pict w14:anchorId="6BA51330">
          <v:line id="_x0000_s1039" style="position:absolute;z-index:-251689472" from="387.9pt,30.1pt" to="502.9pt,30.1pt" o:userdrawn="t" strokeweight=".16967mm"/>
        </w:pict>
      </w:r>
      <w:r>
        <w:rPr>
          <w:i/>
        </w:rPr>
        <w:pict w14:anchorId="36DE0E27">
          <v:line id="_x0000_s1040" style="position:absolute;z-index:-251688448" from="387.9pt,54.2pt" to="502.9pt,54.2pt" o:userdrawn="t" strokeweight=".16967mm"/>
        </w:pict>
      </w:r>
      <w:r>
        <w:rPr>
          <w:i/>
        </w:rPr>
        <w:pict w14:anchorId="7FD1AF6D">
          <v:line id="_x0000_s1041" style="position:absolute;z-index:-251687424" from="502.65pt,5.85pt" to="502.65pt,101.95pt" o:userdrawn="t" strokeweight=".16931mm"/>
        </w:pict>
      </w:r>
    </w:p>
    <w:p w14:paraId="3CAF5523" w14:textId="77777777" w:rsidR="002917F9" w:rsidRDefault="002917F9">
      <w:pPr>
        <w:spacing w:line="20" w:lineRule="exact"/>
        <w:rPr>
          <w:rFonts w:ascii="Times New Roman" w:eastAsia="Times New Roman" w:hAnsi="Times New Roman"/>
          <w:sz w:val="24"/>
        </w:rPr>
        <w:sectPr w:rsidR="002917F9">
          <w:pgSz w:w="11900" w:h="16838"/>
          <w:pgMar w:top="1440" w:right="699" w:bottom="917" w:left="1140" w:header="0" w:footer="0" w:gutter="0"/>
          <w:cols w:space="0" w:equalWidth="0">
            <w:col w:w="10060"/>
          </w:cols>
          <w:docGrid w:linePitch="360"/>
        </w:sectPr>
      </w:pPr>
    </w:p>
    <w:p w14:paraId="2D61E2B4" w14:textId="77777777" w:rsidR="002917F9" w:rsidRDefault="002917F9">
      <w:pPr>
        <w:spacing w:line="232" w:lineRule="exact"/>
        <w:rPr>
          <w:rFonts w:ascii="Times New Roman" w:eastAsia="Times New Roman" w:hAnsi="Times New Roman"/>
          <w:sz w:val="24"/>
        </w:rPr>
      </w:pPr>
    </w:p>
    <w:p w14:paraId="1F42D5B4" w14:textId="77777777" w:rsidR="002917F9" w:rsidRDefault="00665D33">
      <w:pPr>
        <w:spacing w:line="0" w:lineRule="atLeast"/>
        <w:ind w:left="220"/>
        <w:rPr>
          <w:rFonts w:ascii="Book Antiqua" w:eastAsia="Book Antiqua" w:hAnsi="Book Antiqua"/>
          <w:b/>
          <w:sz w:val="19"/>
        </w:rPr>
      </w:pPr>
      <w:r>
        <w:rPr>
          <w:b/>
          <w:sz w:val="19"/>
        </w:rPr>
        <w:t>Candidate’s full name</w:t>
      </w:r>
      <w:r>
        <w:rPr>
          <w:rFonts w:ascii="Book Antiqua" w:eastAsia="Book Antiqua" w:hAnsi="Book Antiqua"/>
          <w:b/>
          <w:sz w:val="19"/>
        </w:rPr>
        <w:t>:</w:t>
      </w:r>
    </w:p>
    <w:p w14:paraId="620D2AB6" w14:textId="77777777" w:rsidR="002917F9" w:rsidRDefault="002917F9">
      <w:pPr>
        <w:spacing w:line="250" w:lineRule="exact"/>
        <w:rPr>
          <w:rFonts w:ascii="Times New Roman" w:eastAsia="Times New Roman" w:hAnsi="Times New Roman"/>
          <w:sz w:val="24"/>
        </w:rPr>
      </w:pPr>
    </w:p>
    <w:p w14:paraId="2E2C7D88" w14:textId="77777777" w:rsidR="002917F9" w:rsidRDefault="00665D33">
      <w:pPr>
        <w:spacing w:line="0" w:lineRule="atLeast"/>
        <w:ind w:left="220"/>
        <w:rPr>
          <w:b/>
        </w:rPr>
      </w:pPr>
      <w:r>
        <w:rPr>
          <w:b/>
        </w:rPr>
        <w:t>ID number:</w:t>
      </w:r>
    </w:p>
    <w:p w14:paraId="7BD89615" w14:textId="77777777" w:rsidR="002917F9" w:rsidRDefault="002917F9">
      <w:pPr>
        <w:spacing w:line="236" w:lineRule="exact"/>
        <w:rPr>
          <w:rFonts w:ascii="Times New Roman" w:eastAsia="Times New Roman" w:hAnsi="Times New Roman"/>
          <w:sz w:val="24"/>
        </w:rPr>
      </w:pPr>
    </w:p>
    <w:p w14:paraId="3F028F00" w14:textId="77777777" w:rsidR="002917F9" w:rsidRDefault="00665D33">
      <w:pPr>
        <w:spacing w:line="0" w:lineRule="atLeast"/>
        <w:ind w:left="220"/>
        <w:rPr>
          <w:b/>
        </w:rPr>
      </w:pPr>
      <w:r>
        <w:rPr>
          <w:b/>
        </w:rPr>
        <w:t>Course Code:</w:t>
      </w:r>
    </w:p>
    <w:p w14:paraId="6034D814" w14:textId="77777777" w:rsidR="002917F9" w:rsidRDefault="00665D33">
      <w:pPr>
        <w:spacing w:line="200" w:lineRule="exact"/>
        <w:rPr>
          <w:rFonts w:ascii="Times New Roman" w:eastAsia="Times New Roman" w:hAnsi="Times New Roman"/>
          <w:sz w:val="24"/>
        </w:rPr>
      </w:pPr>
      <w:r>
        <w:rPr>
          <w:b/>
        </w:rPr>
        <w:br w:type="column"/>
      </w:r>
    </w:p>
    <w:p w14:paraId="66525260" w14:textId="77777777" w:rsidR="002917F9" w:rsidRDefault="002917F9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F2F2847" w14:textId="77777777" w:rsidR="002917F9" w:rsidRDefault="002917F9">
      <w:pPr>
        <w:spacing w:line="301" w:lineRule="exact"/>
        <w:rPr>
          <w:rFonts w:ascii="Times New Roman" w:eastAsia="Times New Roman" w:hAnsi="Times New Roman"/>
          <w:sz w:val="24"/>
        </w:rPr>
      </w:pPr>
    </w:p>
    <w:p w14:paraId="4F293237" w14:textId="77777777" w:rsidR="002917F9" w:rsidRDefault="00665D33">
      <w:pPr>
        <w:spacing w:line="0" w:lineRule="atLeast"/>
        <w:rPr>
          <w:b/>
        </w:rPr>
      </w:pPr>
      <w:r>
        <w:rPr>
          <w:b/>
        </w:rPr>
        <w:t>School:</w:t>
      </w:r>
    </w:p>
    <w:p w14:paraId="7A783CB9" w14:textId="77777777" w:rsidR="002917F9" w:rsidRDefault="0070519F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b/>
        </w:rPr>
        <w:pict w14:anchorId="2A43F0D2">
          <v:line id="_x0000_s1042" style="position:absolute;z-index:-251686400" from="110.5pt,-17.4pt" to="110.5pt,30.7pt" o:userdrawn="t" strokeweight=".48pt"/>
        </w:pict>
      </w:r>
      <w:r>
        <w:rPr>
          <w:b/>
        </w:rPr>
        <w:pict w14:anchorId="0B7A6476">
          <v:line id="_x0000_s1043" style="position:absolute;z-index:-251685376" from="-3.45pt,-17.4pt" to="-3.45pt,30.7pt" o:userdrawn="t" strokeweight=".48pt"/>
        </w:pict>
      </w:r>
    </w:p>
    <w:p w14:paraId="71BE6FC1" w14:textId="77777777" w:rsidR="002917F9" w:rsidRDefault="002917F9">
      <w:pPr>
        <w:spacing w:line="228" w:lineRule="exact"/>
        <w:rPr>
          <w:rFonts w:ascii="Times New Roman" w:eastAsia="Times New Roman" w:hAnsi="Times New Roman"/>
          <w:sz w:val="24"/>
        </w:rPr>
      </w:pPr>
    </w:p>
    <w:p w14:paraId="31D22458" w14:textId="77777777" w:rsidR="002917F9" w:rsidRDefault="00665D33">
      <w:pPr>
        <w:spacing w:line="0" w:lineRule="atLeast"/>
        <w:ind w:right="3860"/>
        <w:jc w:val="center"/>
      </w:pPr>
      <w:r>
        <w:rPr>
          <w:b/>
        </w:rPr>
        <w:t>Faculty</w:t>
      </w:r>
      <w:r>
        <w:t>:</w:t>
      </w:r>
    </w:p>
    <w:p w14:paraId="65C906BA" w14:textId="582AA342" w:rsidR="002917F9" w:rsidRDefault="002917F9" w:rsidP="005D15B6">
      <w:pPr>
        <w:spacing w:line="0" w:lineRule="atLeast"/>
        <w:ind w:right="3860"/>
        <w:sectPr w:rsidR="002917F9">
          <w:type w:val="continuous"/>
          <w:pgSz w:w="11900" w:h="16838"/>
          <w:pgMar w:top="1440" w:right="699" w:bottom="917" w:left="1140" w:header="0" w:footer="0" w:gutter="0"/>
          <w:cols w:num="2" w:space="0" w:equalWidth="0">
            <w:col w:w="4820" w:space="720"/>
            <w:col w:w="4520"/>
          </w:cols>
          <w:docGrid w:linePitch="360"/>
        </w:sectPr>
      </w:pPr>
    </w:p>
    <w:p w14:paraId="6C1407B3" w14:textId="77777777" w:rsidR="002917F9" w:rsidRDefault="002917F9">
      <w:pPr>
        <w:spacing w:line="104" w:lineRule="exact"/>
        <w:rPr>
          <w:rFonts w:ascii="Times New Roman" w:eastAsia="Times New Roman" w:hAnsi="Times New Roman"/>
          <w:sz w:val="24"/>
        </w:rPr>
      </w:pPr>
    </w:p>
    <w:tbl>
      <w:tblPr>
        <w:tblW w:w="0" w:type="auto"/>
        <w:tblInd w:w="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40"/>
        <w:gridCol w:w="1420"/>
        <w:gridCol w:w="1700"/>
        <w:gridCol w:w="2280"/>
        <w:gridCol w:w="1020"/>
        <w:gridCol w:w="1280"/>
      </w:tblGrid>
      <w:tr w:rsidR="002917F9" w14:paraId="094BB487" w14:textId="77777777">
        <w:trPr>
          <w:trHeight w:val="378"/>
        </w:trPr>
        <w:tc>
          <w:tcPr>
            <w:tcW w:w="23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7786113" w14:textId="1879B64F" w:rsidR="002917F9" w:rsidRDefault="00665D33">
            <w:pPr>
              <w:spacing w:line="0" w:lineRule="atLeast"/>
              <w:ind w:left="200"/>
              <w:rPr>
                <w:b/>
              </w:rPr>
            </w:pPr>
            <w:r>
              <w:rPr>
                <w:b/>
              </w:rPr>
              <w:t xml:space="preserve">Date of </w:t>
            </w:r>
            <w:r w:rsidR="00396088">
              <w:rPr>
                <w:b/>
              </w:rPr>
              <w:t>initial</w:t>
            </w:r>
            <w:r>
              <w:rPr>
                <w:b/>
              </w:rPr>
              <w:t xml:space="preserve"> </w:t>
            </w:r>
            <w:r w:rsidR="00396088">
              <w:rPr>
                <w:b/>
              </w:rPr>
              <w:t>enrolment</w:t>
            </w:r>
            <w:r>
              <w:rPr>
                <w:b/>
              </w:rPr>
              <w:t>:</w:t>
            </w:r>
          </w:p>
        </w:tc>
        <w:tc>
          <w:tcPr>
            <w:tcW w:w="142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40310A44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70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63AFEA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F607C58" w14:textId="6FF9D21A" w:rsidR="002917F9" w:rsidRDefault="002917F9">
            <w:pPr>
              <w:spacing w:line="0" w:lineRule="atLeast"/>
              <w:ind w:left="80"/>
              <w:rPr>
                <w:b/>
              </w:rPr>
            </w:pPr>
          </w:p>
        </w:tc>
        <w:tc>
          <w:tcPr>
            <w:tcW w:w="102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638F4217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28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09E74B98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917F9" w14:paraId="1B3ABB51" w14:textId="77777777">
        <w:trPr>
          <w:trHeight w:val="100"/>
        </w:trPr>
        <w:tc>
          <w:tcPr>
            <w:tcW w:w="23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595C43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735392D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7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DF4E16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2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4C37A8F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0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A418E3F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2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FFAFFF9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</w:tr>
      <w:tr w:rsidR="002917F9" w14:paraId="1CB1C4FD" w14:textId="77777777">
        <w:trPr>
          <w:trHeight w:val="392"/>
        </w:trPr>
        <w:tc>
          <w:tcPr>
            <w:tcW w:w="234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30CD52" w14:textId="77777777" w:rsidR="002917F9" w:rsidRDefault="00665D33">
            <w:pPr>
              <w:spacing w:line="0" w:lineRule="atLeast"/>
              <w:ind w:left="180"/>
            </w:pPr>
            <w:r>
              <w:rPr>
                <w:b/>
              </w:rPr>
              <w:t>Scholarship holder</w:t>
            </w:r>
            <w:r>
              <w:t>:</w:t>
            </w:r>
          </w:p>
        </w:tc>
        <w:tc>
          <w:tcPr>
            <w:tcW w:w="1420" w:type="dxa"/>
            <w:shd w:val="clear" w:color="auto" w:fill="auto"/>
            <w:vAlign w:val="bottom"/>
          </w:tcPr>
          <w:p w14:paraId="664193C9" w14:textId="77777777" w:rsidR="002917F9" w:rsidRDefault="00665D33">
            <w:pPr>
              <w:spacing w:line="0" w:lineRule="atLeast"/>
              <w:ind w:left="500"/>
            </w:pPr>
            <w:r>
              <w:t>Yes</w:t>
            </w:r>
          </w:p>
        </w:tc>
        <w:tc>
          <w:tcPr>
            <w:tcW w:w="17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CCF6D6B" w14:textId="77777777" w:rsidR="002917F9" w:rsidRDefault="00665D33">
            <w:pPr>
              <w:spacing w:line="0" w:lineRule="atLeast"/>
              <w:ind w:left="640"/>
            </w:pPr>
            <w:r>
              <w:t>No</w:t>
            </w:r>
          </w:p>
        </w:tc>
        <w:tc>
          <w:tcPr>
            <w:tcW w:w="2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CA59530" w14:textId="77777777" w:rsidR="002917F9" w:rsidRDefault="00665D33">
            <w:pPr>
              <w:spacing w:line="0" w:lineRule="atLeast"/>
              <w:ind w:left="60"/>
              <w:rPr>
                <w:b/>
              </w:rPr>
            </w:pPr>
            <w:r>
              <w:rPr>
                <w:b/>
              </w:rPr>
              <w:t>Study visa holder: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37591AE5" w14:textId="77777777" w:rsidR="002917F9" w:rsidRDefault="00665D33">
            <w:pPr>
              <w:spacing w:line="0" w:lineRule="atLeast"/>
              <w:ind w:left="320"/>
            </w:pPr>
            <w:r>
              <w:t>Yes</w:t>
            </w: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0698F77" w14:textId="77777777" w:rsidR="002917F9" w:rsidRDefault="00665D33">
            <w:pPr>
              <w:spacing w:line="0" w:lineRule="atLeast"/>
              <w:ind w:left="420"/>
            </w:pPr>
            <w:r>
              <w:t>No</w:t>
            </w:r>
          </w:p>
        </w:tc>
      </w:tr>
      <w:tr w:rsidR="002917F9" w14:paraId="0E238D35" w14:textId="77777777">
        <w:trPr>
          <w:trHeight w:val="69"/>
        </w:trPr>
        <w:tc>
          <w:tcPr>
            <w:tcW w:w="23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ADEE205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1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391B7EE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17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49DE56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E3378D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10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BD6D970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6086E3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</w:tr>
      <w:tr w:rsidR="002917F9" w14:paraId="24E2DCE2" w14:textId="77777777">
        <w:trPr>
          <w:trHeight w:val="350"/>
        </w:trPr>
        <w:tc>
          <w:tcPr>
            <w:tcW w:w="234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ECDC76" w14:textId="77777777" w:rsidR="002917F9" w:rsidRDefault="00665D33">
            <w:pPr>
              <w:spacing w:line="0" w:lineRule="atLeast"/>
              <w:ind w:left="180"/>
              <w:rPr>
                <w:b/>
              </w:rPr>
            </w:pPr>
            <w:r>
              <w:rPr>
                <w:b/>
              </w:rPr>
              <w:t>Victoria supervisor:</w:t>
            </w:r>
          </w:p>
        </w:tc>
        <w:tc>
          <w:tcPr>
            <w:tcW w:w="1420" w:type="dxa"/>
            <w:shd w:val="clear" w:color="auto" w:fill="auto"/>
            <w:vAlign w:val="bottom"/>
          </w:tcPr>
          <w:p w14:paraId="0DD242CF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700" w:type="dxa"/>
            <w:shd w:val="clear" w:color="auto" w:fill="auto"/>
            <w:vAlign w:val="bottom"/>
          </w:tcPr>
          <w:p w14:paraId="5659AB8E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80" w:type="dxa"/>
            <w:shd w:val="clear" w:color="auto" w:fill="auto"/>
            <w:vAlign w:val="bottom"/>
          </w:tcPr>
          <w:p w14:paraId="491754CE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shd w:val="clear" w:color="auto" w:fill="auto"/>
            <w:vAlign w:val="bottom"/>
          </w:tcPr>
          <w:p w14:paraId="1F1D4418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0CA1DB7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917F9" w14:paraId="3EE7107E" w14:textId="77777777">
        <w:trPr>
          <w:trHeight w:val="100"/>
        </w:trPr>
        <w:tc>
          <w:tcPr>
            <w:tcW w:w="23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40970E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EEFBC77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7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E1E0CE7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22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1E1D481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0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FA249DA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FF82D1B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</w:tr>
      <w:tr w:rsidR="002917F9" w14:paraId="2A857278" w14:textId="77777777">
        <w:trPr>
          <w:trHeight w:val="360"/>
        </w:trPr>
        <w:tc>
          <w:tcPr>
            <w:tcW w:w="234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7087A4" w14:textId="77777777" w:rsidR="002917F9" w:rsidRDefault="00665D33">
            <w:pPr>
              <w:spacing w:line="0" w:lineRule="atLeast"/>
              <w:ind w:left="200"/>
              <w:rPr>
                <w:b/>
              </w:rPr>
            </w:pPr>
            <w:r>
              <w:rPr>
                <w:b/>
              </w:rPr>
              <w:t>Other supervisor/s:</w:t>
            </w:r>
          </w:p>
        </w:tc>
        <w:tc>
          <w:tcPr>
            <w:tcW w:w="1420" w:type="dxa"/>
            <w:shd w:val="clear" w:color="auto" w:fill="auto"/>
            <w:vAlign w:val="bottom"/>
          </w:tcPr>
          <w:p w14:paraId="15107E90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700" w:type="dxa"/>
            <w:shd w:val="clear" w:color="auto" w:fill="auto"/>
            <w:vAlign w:val="bottom"/>
          </w:tcPr>
          <w:p w14:paraId="34D427F0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80" w:type="dxa"/>
            <w:shd w:val="clear" w:color="auto" w:fill="auto"/>
            <w:vAlign w:val="bottom"/>
          </w:tcPr>
          <w:p w14:paraId="4A0D02EB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shd w:val="clear" w:color="auto" w:fill="auto"/>
            <w:vAlign w:val="bottom"/>
          </w:tcPr>
          <w:p w14:paraId="7035DE50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D9EA74F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917F9" w14:paraId="1C7598AE" w14:textId="77777777">
        <w:trPr>
          <w:trHeight w:val="90"/>
        </w:trPr>
        <w:tc>
          <w:tcPr>
            <w:tcW w:w="23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85273B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1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B3EE0C4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17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641B358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22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189FF6D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10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618C4DF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1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459BC5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</w:tr>
    </w:tbl>
    <w:p w14:paraId="666F02F5" w14:textId="77777777" w:rsidR="002917F9" w:rsidRDefault="0070519F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7"/>
        </w:rPr>
        <w:pict w14:anchorId="716CB0DF">
          <v:line id="_x0000_s1044" style="position:absolute;z-index:-251684352;mso-position-horizontal-relative:text;mso-position-vertical-relative:text" from="1.05pt,15.75pt" to="502.9pt,15.75pt" o:userdrawn="t" strokeweight=".16967mm"/>
        </w:pict>
      </w:r>
      <w:r>
        <w:rPr>
          <w:rFonts w:ascii="Times New Roman" w:eastAsia="Times New Roman" w:hAnsi="Times New Roman"/>
          <w:sz w:val="7"/>
        </w:rPr>
        <w:pict w14:anchorId="71CA4914">
          <v:line id="_x0000_s1045" style="position:absolute;z-index:-251683328;mso-position-horizontal-relative:text;mso-position-vertical-relative:text" from="1.05pt,16.25pt" to="502.9pt,16.25pt" o:userdrawn="t" strokeweight=".17164mm"/>
        </w:pict>
      </w:r>
      <w:r>
        <w:rPr>
          <w:rFonts w:ascii="Times New Roman" w:eastAsia="Times New Roman" w:hAnsi="Times New Roman"/>
          <w:sz w:val="7"/>
        </w:rPr>
        <w:pict w14:anchorId="78627E05">
          <v:line id="_x0000_s1046" style="position:absolute;z-index:-251682304;mso-position-horizontal-relative:text;mso-position-vertical-relative:text" from="1.3pt,15.5pt" to="1.3pt,289.85pt" o:userdrawn="t" strokeweight=".16967mm"/>
        </w:pict>
      </w:r>
      <w:r>
        <w:rPr>
          <w:rFonts w:ascii="Times New Roman" w:eastAsia="Times New Roman" w:hAnsi="Times New Roman"/>
          <w:sz w:val="7"/>
        </w:rPr>
        <w:pict w14:anchorId="75898C76">
          <v:line id="_x0000_s1047" style="position:absolute;z-index:-251681280;mso-position-horizontal-relative:text;mso-position-vertical-relative:text" from="502.65pt,15.5pt" to="502.65pt,291.45pt" o:userdrawn="t" strokeweight=".16931mm"/>
        </w:pict>
      </w:r>
    </w:p>
    <w:p w14:paraId="4BD1503D" w14:textId="77777777" w:rsidR="002917F9" w:rsidRDefault="002917F9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80008D4" w14:textId="77777777" w:rsidR="002917F9" w:rsidRDefault="002917F9">
      <w:pPr>
        <w:spacing w:line="231" w:lineRule="exact"/>
        <w:rPr>
          <w:rFonts w:ascii="Times New Roman" w:eastAsia="Times New Roman" w:hAnsi="Times New Roman"/>
          <w:sz w:val="24"/>
        </w:rPr>
      </w:pPr>
    </w:p>
    <w:p w14:paraId="745F9098" w14:textId="77777777" w:rsidR="002917F9" w:rsidRDefault="00665D33">
      <w:pPr>
        <w:spacing w:line="0" w:lineRule="atLeast"/>
        <w:ind w:left="220"/>
        <w:rPr>
          <w:b/>
        </w:rPr>
      </w:pPr>
      <w:r>
        <w:rPr>
          <w:b/>
        </w:rPr>
        <w:t>CANDIDATE’S STATEMENT</w:t>
      </w:r>
    </w:p>
    <w:p w14:paraId="113B006C" w14:textId="77777777" w:rsidR="002917F9" w:rsidRDefault="002917F9">
      <w:pPr>
        <w:spacing w:line="121" w:lineRule="exact"/>
        <w:rPr>
          <w:rFonts w:ascii="Times New Roman" w:eastAsia="Times New Roman" w:hAnsi="Times New Roman"/>
          <w:sz w:val="24"/>
        </w:rPr>
      </w:pPr>
    </w:p>
    <w:p w14:paraId="1F8BE39D" w14:textId="05CEF323" w:rsidR="002917F9" w:rsidRDefault="00665D33">
      <w:pPr>
        <w:spacing w:line="0" w:lineRule="atLeast"/>
        <w:ind w:left="220"/>
        <w:rPr>
          <w:i/>
        </w:rPr>
      </w:pPr>
      <w:r>
        <w:t xml:space="preserve">I wish to withdraw from my </w:t>
      </w:r>
      <w:r w:rsidR="005D15B6">
        <w:t>master’s thesis</w:t>
      </w:r>
      <w:r>
        <w:t xml:space="preserve"> studies as from </w:t>
      </w:r>
      <w:r>
        <w:rPr>
          <w:i/>
        </w:rPr>
        <w:t>(insert date)</w:t>
      </w:r>
    </w:p>
    <w:p w14:paraId="54A7B03C" w14:textId="77777777" w:rsidR="002917F9" w:rsidRDefault="002917F9">
      <w:pPr>
        <w:spacing w:line="116" w:lineRule="exact"/>
        <w:rPr>
          <w:rFonts w:ascii="Times New Roman" w:eastAsia="Times New Roman" w:hAnsi="Times New Roman"/>
          <w:sz w:val="24"/>
        </w:rPr>
      </w:pPr>
    </w:p>
    <w:p w14:paraId="4020E276" w14:textId="770FF973" w:rsidR="002917F9" w:rsidRDefault="00665D33">
      <w:pPr>
        <w:spacing w:line="262" w:lineRule="auto"/>
        <w:ind w:left="220" w:right="180"/>
      </w:pPr>
      <w:r>
        <w:t xml:space="preserve">I understand that if I later decide to undertake a </w:t>
      </w:r>
      <w:r w:rsidR="005D15B6">
        <w:t>master’s thesis study</w:t>
      </w:r>
      <w:r>
        <w:t xml:space="preserve"> at Victoria I will need to re-apply for admission to the programme and begin a new thesis.</w:t>
      </w:r>
    </w:p>
    <w:p w14:paraId="489C9B96" w14:textId="77777777" w:rsidR="002917F9" w:rsidRDefault="002917F9">
      <w:pPr>
        <w:spacing w:line="77" w:lineRule="exact"/>
        <w:rPr>
          <w:rFonts w:ascii="Times New Roman" w:eastAsia="Times New Roman" w:hAnsi="Times New Roman"/>
          <w:sz w:val="24"/>
        </w:rPr>
      </w:pPr>
    </w:p>
    <w:p w14:paraId="3B09B7B6" w14:textId="77777777" w:rsidR="002917F9" w:rsidRDefault="00665D33">
      <w:pPr>
        <w:spacing w:line="0" w:lineRule="atLeast"/>
        <w:ind w:left="220"/>
      </w:pPr>
      <w:r>
        <w:t>I have made this decision because:</w:t>
      </w:r>
    </w:p>
    <w:p w14:paraId="7ED9A25F" w14:textId="77777777" w:rsidR="002917F9" w:rsidRDefault="002917F9">
      <w:pPr>
        <w:spacing w:line="80" w:lineRule="exact"/>
        <w:rPr>
          <w:rFonts w:ascii="Times New Roman" w:eastAsia="Times New Roman" w:hAnsi="Times New Roman"/>
          <w:sz w:val="24"/>
        </w:rPr>
      </w:pPr>
    </w:p>
    <w:p w14:paraId="7E370DDE" w14:textId="14489501" w:rsidR="002917F9" w:rsidRDefault="00665D33">
      <w:pPr>
        <w:spacing w:line="0" w:lineRule="atLeast"/>
        <w:ind w:left="560"/>
      </w:pPr>
      <w:r>
        <w:t xml:space="preserve">My project does not appear well-suited to a </w:t>
      </w:r>
      <w:r w:rsidR="005D15B6">
        <w:t>master by thesis</w:t>
      </w:r>
    </w:p>
    <w:p w14:paraId="211C0B7D" w14:textId="77777777" w:rsidR="002917F9" w:rsidRDefault="0070519F">
      <w:pPr>
        <w:spacing w:line="20" w:lineRule="exact"/>
        <w:rPr>
          <w:rFonts w:ascii="Times New Roman" w:eastAsia="Times New Roman" w:hAnsi="Times New Roman"/>
          <w:sz w:val="24"/>
        </w:rPr>
      </w:pPr>
      <w:r>
        <w:pict w14:anchorId="38DE7471">
          <v:line id="_x0000_s1048" style="position:absolute;z-index:-251680256" from="11.35pt,-.6pt" to="22.05pt,-.6pt" o:userdrawn="t" strokeweight=".72pt"/>
        </w:pict>
      </w:r>
      <w:r>
        <w:pict w14:anchorId="4925EA58">
          <v:line id="_x0000_s1049" style="position:absolute;z-index:-251679232" from="11.75pt,-10.9pt" to="11.75pt,-.25pt" o:userdrawn="t" strokeweight=".72pt"/>
        </w:pict>
      </w:r>
      <w:r>
        <w:pict w14:anchorId="4E9BFCE5">
          <v:line id="_x0000_s1050" style="position:absolute;z-index:-251678208" from="11.35pt,-10.55pt" to="22.05pt,-10.55pt" o:userdrawn="t" strokeweight=".72pt"/>
        </w:pict>
      </w:r>
      <w:r>
        <w:pict w14:anchorId="5141CF9B">
          <v:line id="_x0000_s1051" style="position:absolute;z-index:-251677184" from="21.7pt,-10.9pt" to="21.7pt,-.25pt" o:userdrawn="t" strokeweight=".72pt"/>
        </w:pict>
      </w:r>
    </w:p>
    <w:p w14:paraId="4BF18E68" w14:textId="77777777" w:rsidR="002917F9" w:rsidRDefault="002917F9">
      <w:pPr>
        <w:spacing w:line="101" w:lineRule="exact"/>
        <w:rPr>
          <w:rFonts w:ascii="Times New Roman" w:eastAsia="Times New Roman" w:hAnsi="Times New Roman"/>
          <w:sz w:val="24"/>
        </w:rPr>
      </w:pPr>
    </w:p>
    <w:p w14:paraId="0CF0F703" w14:textId="148E8DC1" w:rsidR="002917F9" w:rsidRDefault="00665D33">
      <w:pPr>
        <w:spacing w:line="0" w:lineRule="atLeast"/>
        <w:ind w:left="560"/>
      </w:pPr>
      <w:r>
        <w:t xml:space="preserve">I do not have sufficient funding to continue my </w:t>
      </w:r>
      <w:r w:rsidR="005D15B6">
        <w:t>master’s</w:t>
      </w:r>
      <w:r>
        <w:t xml:space="preserve"> study</w:t>
      </w:r>
    </w:p>
    <w:p w14:paraId="1340EFA8" w14:textId="77777777" w:rsidR="002917F9" w:rsidRDefault="0070519F">
      <w:pPr>
        <w:spacing w:line="20" w:lineRule="exact"/>
        <w:rPr>
          <w:rFonts w:ascii="Times New Roman" w:eastAsia="Times New Roman" w:hAnsi="Times New Roman"/>
          <w:sz w:val="24"/>
        </w:rPr>
      </w:pPr>
      <w:r>
        <w:pict w14:anchorId="64C65528">
          <v:line id="_x0000_s1052" style="position:absolute;z-index:-251676160" from="11.35pt,-.6pt" to="22.05pt,-.6pt" o:userdrawn="t" strokeweight=".72pt"/>
        </w:pict>
      </w:r>
      <w:r>
        <w:pict w14:anchorId="27BDD64B">
          <v:line id="_x0000_s1053" style="position:absolute;z-index:-251675136" from="11.75pt,-10.9pt" to="11.75pt,-.25pt" o:userdrawn="t" strokeweight=".72pt"/>
        </w:pict>
      </w:r>
      <w:r>
        <w:pict w14:anchorId="38D2D144">
          <v:line id="_x0000_s1054" style="position:absolute;z-index:-251674112" from="11.35pt,-10.55pt" to="22.05pt,-10.55pt" o:userdrawn="t" strokeweight=".72pt"/>
        </w:pict>
      </w:r>
      <w:r>
        <w:pict w14:anchorId="0AB2E543">
          <v:line id="_x0000_s1055" style="position:absolute;z-index:-251673088" from="21.7pt,-10.9pt" to="21.7pt,-.25pt" o:userdrawn="t" strokeweight=".72pt"/>
        </w:pict>
      </w:r>
    </w:p>
    <w:p w14:paraId="3D36B109" w14:textId="77777777" w:rsidR="002917F9" w:rsidRDefault="002917F9">
      <w:pPr>
        <w:spacing w:line="101" w:lineRule="exact"/>
        <w:rPr>
          <w:rFonts w:ascii="Times New Roman" w:eastAsia="Times New Roman" w:hAnsi="Times New Roman"/>
          <w:sz w:val="24"/>
        </w:rPr>
      </w:pPr>
    </w:p>
    <w:p w14:paraId="7632782A" w14:textId="5ACC9809" w:rsidR="002917F9" w:rsidRDefault="00665D33">
      <w:pPr>
        <w:spacing w:line="0" w:lineRule="atLeast"/>
        <w:ind w:left="560"/>
      </w:pPr>
      <w:r>
        <w:t xml:space="preserve">It is clear to me that I am not suited to </w:t>
      </w:r>
      <w:r w:rsidR="005D15B6">
        <w:t>master’s</w:t>
      </w:r>
      <w:r>
        <w:t xml:space="preserve"> level study</w:t>
      </w:r>
    </w:p>
    <w:p w14:paraId="0938D18E" w14:textId="77777777" w:rsidR="002917F9" w:rsidRDefault="0070519F">
      <w:pPr>
        <w:spacing w:line="20" w:lineRule="exact"/>
        <w:rPr>
          <w:rFonts w:ascii="Times New Roman" w:eastAsia="Times New Roman" w:hAnsi="Times New Roman"/>
          <w:sz w:val="24"/>
        </w:rPr>
      </w:pPr>
      <w:r>
        <w:pict w14:anchorId="0C1200BA">
          <v:line id="_x0000_s1056" style="position:absolute;z-index:-251672064" from="11.35pt,-.6pt" to="22.05pt,-.6pt" o:userdrawn="t" strokeweight=".72pt"/>
        </w:pict>
      </w:r>
      <w:r>
        <w:pict w14:anchorId="29B29AB1">
          <v:line id="_x0000_s1057" style="position:absolute;z-index:-251671040" from="11.75pt,-10.9pt" to="11.75pt,-.25pt" o:userdrawn="t" strokeweight=".72pt"/>
        </w:pict>
      </w:r>
      <w:r>
        <w:pict w14:anchorId="43E537D7">
          <v:line id="_x0000_s1058" style="position:absolute;z-index:-251670016" from="11.35pt,-10.55pt" to="22.05pt,-10.55pt" o:userdrawn="t" strokeweight=".72pt"/>
        </w:pict>
      </w:r>
      <w:r>
        <w:pict w14:anchorId="4B9C0E25">
          <v:line id="_x0000_s1059" style="position:absolute;z-index:-251668992" from="21.7pt,-10.9pt" to="21.7pt,-.25pt" o:userdrawn="t" strokeweight=".72pt"/>
        </w:pict>
      </w:r>
    </w:p>
    <w:p w14:paraId="63CBF672" w14:textId="77777777" w:rsidR="002917F9" w:rsidRDefault="002917F9">
      <w:pPr>
        <w:spacing w:line="98" w:lineRule="exact"/>
        <w:rPr>
          <w:rFonts w:ascii="Times New Roman" w:eastAsia="Times New Roman" w:hAnsi="Times New Roman"/>
          <w:sz w:val="24"/>
        </w:rPr>
      </w:pPr>
    </w:p>
    <w:p w14:paraId="22BA66A8" w14:textId="186D06A3" w:rsidR="002917F9" w:rsidRDefault="00665D33">
      <w:pPr>
        <w:spacing w:line="0" w:lineRule="atLeast"/>
        <w:ind w:left="560"/>
      </w:pPr>
      <w:r>
        <w:t xml:space="preserve">I find the University unsupportive of my aspirations for </w:t>
      </w:r>
      <w:r w:rsidR="005D15B6">
        <w:t>master’s</w:t>
      </w:r>
      <w:r>
        <w:t xml:space="preserve"> study</w:t>
      </w:r>
    </w:p>
    <w:p w14:paraId="6400FC71" w14:textId="77777777" w:rsidR="002917F9" w:rsidRDefault="0070519F">
      <w:pPr>
        <w:spacing w:line="20" w:lineRule="exact"/>
        <w:rPr>
          <w:rFonts w:ascii="Times New Roman" w:eastAsia="Times New Roman" w:hAnsi="Times New Roman"/>
          <w:sz w:val="24"/>
        </w:rPr>
      </w:pPr>
      <w:r>
        <w:pict w14:anchorId="3CD76F84">
          <v:line id="_x0000_s1060" style="position:absolute;z-index:-251667968" from="11.35pt,-.6pt" to="22.05pt,-.6pt" o:userdrawn="t" strokeweight=".72pt"/>
        </w:pict>
      </w:r>
      <w:r>
        <w:pict w14:anchorId="2FDDFF22">
          <v:line id="_x0000_s1061" style="position:absolute;z-index:-251666944" from="11.75pt,-10.9pt" to="11.75pt,-.25pt" o:userdrawn="t" strokeweight=".72pt"/>
        </w:pict>
      </w:r>
      <w:r>
        <w:pict w14:anchorId="72918F91">
          <v:line id="_x0000_s1062" style="position:absolute;z-index:-251665920" from="11.35pt,-10.55pt" to="22.05pt,-10.55pt" o:userdrawn="t" strokeweight=".72pt"/>
        </w:pict>
      </w:r>
      <w:r>
        <w:pict w14:anchorId="553DB42C">
          <v:line id="_x0000_s1063" style="position:absolute;z-index:-251664896" from="21.7pt,-10.9pt" to="21.7pt,-.25pt" o:userdrawn="t" strokeweight=".72pt"/>
        </w:pict>
      </w:r>
    </w:p>
    <w:p w14:paraId="14E16AD9" w14:textId="77777777" w:rsidR="002917F9" w:rsidRDefault="002917F9">
      <w:pPr>
        <w:spacing w:line="101" w:lineRule="exact"/>
        <w:rPr>
          <w:rFonts w:ascii="Times New Roman" w:eastAsia="Times New Roman" w:hAnsi="Times New Roman"/>
          <w:sz w:val="24"/>
        </w:rPr>
      </w:pPr>
    </w:p>
    <w:p w14:paraId="26CCBA9C" w14:textId="77777777" w:rsidR="002917F9" w:rsidRDefault="00665D33">
      <w:pPr>
        <w:spacing w:line="0" w:lineRule="atLeast"/>
        <w:ind w:left="560"/>
      </w:pPr>
      <w:r>
        <w:t>Other</w:t>
      </w:r>
    </w:p>
    <w:p w14:paraId="171FB9DB" w14:textId="77777777" w:rsidR="002917F9" w:rsidRDefault="0070519F">
      <w:pPr>
        <w:spacing w:line="20" w:lineRule="exact"/>
        <w:rPr>
          <w:rFonts w:ascii="Times New Roman" w:eastAsia="Times New Roman" w:hAnsi="Times New Roman"/>
          <w:sz w:val="24"/>
        </w:rPr>
      </w:pPr>
      <w:r>
        <w:pict w14:anchorId="3B35D79F">
          <v:line id="_x0000_s1064" style="position:absolute;z-index:-251663872" from="11.35pt,-.6pt" to="22.05pt,-.6pt" o:userdrawn="t" strokeweight=".72pt"/>
        </w:pict>
      </w:r>
      <w:r>
        <w:pict w14:anchorId="1B9DCE39">
          <v:line id="_x0000_s1065" style="position:absolute;z-index:-251662848" from="11.75pt,-10.9pt" to="11.75pt,-.25pt" o:userdrawn="t" strokeweight=".72pt"/>
        </w:pict>
      </w:r>
      <w:r>
        <w:pict w14:anchorId="0FFD23EC">
          <v:line id="_x0000_s1066" style="position:absolute;z-index:-251661824" from="11.35pt,-10.55pt" to="22.05pt,-10.55pt" o:userdrawn="t" strokeweight=".72pt"/>
        </w:pict>
      </w:r>
      <w:r>
        <w:pict w14:anchorId="7D57C596">
          <v:line id="_x0000_s1067" style="position:absolute;z-index:-251660800" from="21.7pt,-10.9pt" to="21.7pt,-.25pt" o:userdrawn="t" strokeweight=".72pt"/>
        </w:pict>
      </w:r>
    </w:p>
    <w:p w14:paraId="3729CF77" w14:textId="77777777" w:rsidR="002917F9" w:rsidRDefault="002917F9">
      <w:pPr>
        <w:spacing w:line="39" w:lineRule="exact"/>
        <w:rPr>
          <w:rFonts w:ascii="Times New Roman" w:eastAsia="Times New Roman" w:hAnsi="Times New Roman"/>
          <w:sz w:val="24"/>
        </w:rPr>
      </w:pPr>
    </w:p>
    <w:p w14:paraId="5A08D7F4" w14:textId="77777777" w:rsidR="002917F9" w:rsidRDefault="00665D33">
      <w:pPr>
        <w:spacing w:line="0" w:lineRule="atLeast"/>
        <w:ind w:left="220"/>
      </w:pPr>
      <w:r>
        <w:t>If other, please provide brief details:</w:t>
      </w:r>
    </w:p>
    <w:p w14:paraId="20518FAC" w14:textId="77777777" w:rsidR="002917F9" w:rsidRDefault="0070519F">
      <w:pPr>
        <w:spacing w:line="20" w:lineRule="exact"/>
        <w:rPr>
          <w:rFonts w:ascii="Times New Roman" w:eastAsia="Times New Roman" w:hAnsi="Times New Roman"/>
          <w:sz w:val="24"/>
        </w:rPr>
      </w:pPr>
      <w:r>
        <w:pict w14:anchorId="2B43F5D1">
          <v:line id="_x0000_s1068" style="position:absolute;z-index:-251659776" from="1.2pt,84.95pt" to="503pt,84.95pt" o:userdrawn="t" strokeweight=".16967mm"/>
        </w:pict>
      </w:r>
      <w:r>
        <w:pict w14:anchorId="693A232C">
          <v:line id="_x0000_s1069" style="position:absolute;z-index:-251658752" from="1.4pt,84.7pt" to="1.4pt,126.15pt" o:userdrawn="t" strokeweight=".16967mm"/>
        </w:pict>
      </w:r>
      <w:r>
        <w:pict w14:anchorId="76643D6D">
          <v:line id="_x0000_s1070" style="position:absolute;z-index:-251657728" from="1.2pt,104.85pt" to="503pt,104.85pt" o:userdrawn="t" strokeweight=".16931mm"/>
        </w:pict>
      </w:r>
      <w:r>
        <w:pict w14:anchorId="7E9574C2">
          <v:line id="_x0000_s1071" style="position:absolute;z-index:-251656704" from="144.6pt,84.7pt" to="144.6pt,126.15pt" o:userdrawn="t" strokeweight=".16931mm"/>
        </w:pict>
      </w:r>
      <w:r>
        <w:pict w14:anchorId="46AD218D">
          <v:line id="_x0000_s1072" style="position:absolute;z-index:-251655680" from="502.8pt,84.7pt" to="502.8pt,126.15pt" o:userdrawn="t" strokeweight=".48pt"/>
        </w:pict>
      </w:r>
    </w:p>
    <w:p w14:paraId="74017FC4" w14:textId="77777777" w:rsidR="002917F9" w:rsidRDefault="002917F9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88F6A93" w14:textId="77777777" w:rsidR="002917F9" w:rsidRDefault="002917F9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0F88AA8" w14:textId="77777777" w:rsidR="002917F9" w:rsidRDefault="002917F9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9EC0F3F" w14:textId="77777777" w:rsidR="002917F9" w:rsidRDefault="002917F9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011B0EB" w14:textId="77777777" w:rsidR="002917F9" w:rsidRDefault="002917F9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1BCD05B" w14:textId="77777777" w:rsidR="002917F9" w:rsidRDefault="002917F9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3921A9D" w14:textId="77777777" w:rsidR="002917F9" w:rsidRDefault="002917F9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713BB33" w14:textId="77777777" w:rsidR="002917F9" w:rsidRDefault="002917F9">
      <w:pPr>
        <w:spacing w:line="392" w:lineRule="exact"/>
        <w:rPr>
          <w:rFonts w:ascii="Times New Roman" w:eastAsia="Times New Roman" w:hAnsi="Times New Roman"/>
          <w:sz w:val="24"/>
        </w:rPr>
      </w:pPr>
    </w:p>
    <w:p w14:paraId="6B0155E9" w14:textId="77777777" w:rsidR="002917F9" w:rsidRDefault="00665D33">
      <w:pPr>
        <w:spacing w:line="0" w:lineRule="atLeast"/>
        <w:ind w:left="220"/>
      </w:pPr>
      <w:r>
        <w:t>Candidate’s signature:</w:t>
      </w:r>
    </w:p>
    <w:p w14:paraId="2D49C94D" w14:textId="77777777" w:rsidR="002917F9" w:rsidRDefault="002917F9">
      <w:pPr>
        <w:spacing w:line="154" w:lineRule="exact"/>
        <w:rPr>
          <w:rFonts w:ascii="Times New Roman" w:eastAsia="Times New Roman" w:hAnsi="Times New Roman"/>
          <w:sz w:val="24"/>
        </w:rPr>
      </w:pPr>
    </w:p>
    <w:p w14:paraId="02BC59FB" w14:textId="77777777" w:rsidR="002917F9" w:rsidRDefault="00665D33">
      <w:pPr>
        <w:spacing w:line="0" w:lineRule="atLeast"/>
        <w:ind w:left="220"/>
      </w:pPr>
      <w:r>
        <w:t>Date:</w:t>
      </w:r>
    </w:p>
    <w:p w14:paraId="0ED49ED8" w14:textId="77777777" w:rsidR="002917F9" w:rsidRDefault="0070519F">
      <w:pPr>
        <w:spacing w:line="20" w:lineRule="exact"/>
        <w:rPr>
          <w:rFonts w:ascii="Times New Roman" w:eastAsia="Times New Roman" w:hAnsi="Times New Roman"/>
          <w:sz w:val="24"/>
        </w:rPr>
      </w:pPr>
      <w:r>
        <w:pict w14:anchorId="7AECE76D">
          <v:line id="_x0000_s1073" style="position:absolute;z-index:-251654656" from="1.2pt,3.25pt" to="503pt,3.25pt" o:userdrawn="t" strokeweight=".16967mm"/>
        </w:pict>
      </w:r>
    </w:p>
    <w:p w14:paraId="0DDE81D7" w14:textId="77777777" w:rsidR="002917F9" w:rsidRDefault="002917F9">
      <w:pPr>
        <w:spacing w:line="20" w:lineRule="exact"/>
        <w:rPr>
          <w:rFonts w:ascii="Times New Roman" w:eastAsia="Times New Roman" w:hAnsi="Times New Roman"/>
          <w:sz w:val="24"/>
        </w:rPr>
        <w:sectPr w:rsidR="002917F9">
          <w:type w:val="continuous"/>
          <w:pgSz w:w="11900" w:h="16838"/>
          <w:pgMar w:top="1440" w:right="699" w:bottom="917" w:left="1140" w:header="0" w:footer="0" w:gutter="0"/>
          <w:cols w:space="0" w:equalWidth="0">
            <w:col w:w="10060"/>
          </w:cols>
          <w:docGrid w:linePitch="360"/>
        </w:sectPr>
      </w:pPr>
    </w:p>
    <w:p w14:paraId="2C27D685" w14:textId="77777777" w:rsidR="002917F9" w:rsidRDefault="002917F9">
      <w:pPr>
        <w:spacing w:line="210" w:lineRule="exact"/>
        <w:rPr>
          <w:rFonts w:ascii="Times New Roman" w:eastAsia="Times New Roman" w:hAnsi="Times New Roman"/>
          <w:sz w:val="24"/>
        </w:rPr>
      </w:pPr>
    </w:p>
    <w:p w14:paraId="0F5D75C0" w14:textId="659F5B67" w:rsidR="002917F9" w:rsidRDefault="00665D33">
      <w:pPr>
        <w:tabs>
          <w:tab w:val="left" w:pos="4420"/>
          <w:tab w:val="left" w:pos="8480"/>
        </w:tabs>
        <w:spacing w:line="0" w:lineRule="atLeast"/>
        <w:ind w:left="100"/>
        <w:rPr>
          <w:sz w:val="16"/>
        </w:rPr>
      </w:pPr>
      <w:r>
        <w:rPr>
          <w:sz w:val="16"/>
        </w:rPr>
        <w:t xml:space="preserve">Wellington Faculty of </w:t>
      </w:r>
      <w:r w:rsidR="005D15B6">
        <w:rPr>
          <w:sz w:val="16"/>
        </w:rPr>
        <w:t>Humanities and Social Sciences</w:t>
      </w:r>
      <w:r>
        <w:rPr>
          <w:rFonts w:ascii="Times New Roman" w:eastAsia="Times New Roman" w:hAnsi="Times New Roman"/>
        </w:rPr>
        <w:tab/>
      </w:r>
      <w:r>
        <w:rPr>
          <w:sz w:val="32"/>
          <w:vertAlign w:val="subscript"/>
        </w:rPr>
        <w:t>Page 1 of 2</w:t>
      </w:r>
      <w:r>
        <w:rPr>
          <w:rFonts w:ascii="Times New Roman" w:eastAsia="Times New Roman" w:hAnsi="Times New Roman"/>
        </w:rPr>
        <w:tab/>
      </w:r>
      <w:r w:rsidR="005D15B6">
        <w:rPr>
          <w:sz w:val="16"/>
        </w:rPr>
        <w:t>November</w:t>
      </w:r>
      <w:r>
        <w:rPr>
          <w:sz w:val="16"/>
        </w:rPr>
        <w:t xml:space="preserve"> 2020</w:t>
      </w:r>
    </w:p>
    <w:p w14:paraId="0F7AFA87" w14:textId="77777777" w:rsidR="002917F9" w:rsidRDefault="0070519F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sz w:val="16"/>
        </w:rPr>
        <w:pict w14:anchorId="6D772C31">
          <v:line id="_x0000_s1074" style="position:absolute;z-index:-251653632" from="-.35pt,.25pt" to="216.35pt,.25pt" o:userdrawn="t" strokecolor="#4f81bd" strokeweight=".16967mm"/>
        </w:pict>
      </w:r>
      <w:r>
        <w:rPr>
          <w:sz w:val="16"/>
        </w:rPr>
        <w:pict w14:anchorId="0FE74DB6">
          <v:line id="_x0000_s1075" style="position:absolute;z-index:-251652608" from="264.45pt,.25pt" to="481.2pt,.25pt" o:userdrawn="t" strokecolor="#4f81bd" strokeweight=".16967mm"/>
        </w:pict>
      </w:r>
    </w:p>
    <w:p w14:paraId="7BE9D439" w14:textId="77777777" w:rsidR="002917F9" w:rsidRDefault="002917F9">
      <w:pPr>
        <w:spacing w:line="20" w:lineRule="exact"/>
        <w:rPr>
          <w:rFonts w:ascii="Times New Roman" w:eastAsia="Times New Roman" w:hAnsi="Times New Roman"/>
          <w:sz w:val="24"/>
        </w:rPr>
        <w:sectPr w:rsidR="002917F9">
          <w:type w:val="continuous"/>
          <w:pgSz w:w="11900" w:h="16838"/>
          <w:pgMar w:top="1440" w:right="699" w:bottom="917" w:left="1140" w:header="0" w:footer="0" w:gutter="0"/>
          <w:cols w:space="0" w:equalWidth="0">
            <w:col w:w="10060"/>
          </w:cols>
          <w:docGrid w:linePitch="360"/>
        </w:sectPr>
      </w:pPr>
    </w:p>
    <w:p w14:paraId="547F7DFA" w14:textId="77777777" w:rsidR="002917F9" w:rsidRDefault="0070519F">
      <w:pPr>
        <w:spacing w:line="0" w:lineRule="atLeast"/>
        <w:ind w:left="200"/>
        <w:rPr>
          <w:b/>
        </w:rPr>
      </w:pPr>
      <w:bookmarkStart w:id="1" w:name="page2"/>
      <w:bookmarkEnd w:id="1"/>
      <w:r>
        <w:rPr>
          <w:rFonts w:ascii="Times New Roman" w:eastAsia="Times New Roman" w:hAnsi="Times New Roman"/>
          <w:sz w:val="24"/>
        </w:rPr>
        <w:lastRenderedPageBreak/>
        <w:pict w14:anchorId="379D06F9">
          <v:line id="_x0000_s1076" style="position:absolute;left:0;text-align:left;z-index:-251651584;mso-position-horizontal-relative:page;mso-position-vertical-relative:page" from="57.8pt,45.6pt" to="559.75pt,45.6pt" o:userdrawn="t" strokeweight=".16931mm">
            <w10:wrap anchorx="page" anchory="page"/>
          </v:line>
        </w:pict>
      </w:r>
      <w:r>
        <w:rPr>
          <w:rFonts w:ascii="Times New Roman" w:eastAsia="Times New Roman" w:hAnsi="Times New Roman"/>
          <w:sz w:val="24"/>
        </w:rPr>
        <w:pict w14:anchorId="1E215FB7">
          <v:line id="_x0000_s1077" style="position:absolute;left:0;text-align:left;z-index:-251650560;mso-position-horizontal-relative:page;mso-position-vertical-relative:page" from="58.05pt,45.35pt" to="58.05pt,100.55pt" o:userdrawn="t" strokeweight=".16967mm">
            <w10:wrap anchorx="page" anchory="page"/>
          </v:line>
        </w:pict>
      </w:r>
      <w:r>
        <w:rPr>
          <w:rFonts w:ascii="Times New Roman" w:eastAsia="Times New Roman" w:hAnsi="Times New Roman"/>
          <w:sz w:val="24"/>
        </w:rPr>
        <w:pict w14:anchorId="0161C07B">
          <v:line id="_x0000_s1078" style="position:absolute;left:0;text-align:left;z-index:-251649536;mso-position-horizontal-relative:page;mso-position-vertical-relative:page" from="559.4pt,45.35pt" to="559.4pt,100.55pt" o:userdrawn="t" strokeweight=".16931mm">
            <w10:wrap anchorx="page" anchory="page"/>
          </v:line>
        </w:pict>
      </w:r>
      <w:r w:rsidR="00665D33">
        <w:rPr>
          <w:b/>
        </w:rPr>
        <w:t>VICTORIA SUPERVISOR’S STATEMENT</w:t>
      </w:r>
    </w:p>
    <w:p w14:paraId="3A10AF9F" w14:textId="77777777" w:rsidR="002917F9" w:rsidRDefault="002917F9">
      <w:pPr>
        <w:spacing w:line="123" w:lineRule="exact"/>
        <w:rPr>
          <w:rFonts w:ascii="Times New Roman" w:eastAsia="Times New Roman" w:hAnsi="Times New Roman"/>
        </w:rPr>
      </w:pPr>
    </w:p>
    <w:p w14:paraId="2D2E2B66" w14:textId="0952C9A4" w:rsidR="002917F9" w:rsidRDefault="00665D33">
      <w:pPr>
        <w:spacing w:line="262" w:lineRule="auto"/>
        <w:ind w:left="200" w:right="340"/>
      </w:pPr>
      <w:r>
        <w:t xml:space="preserve">I have discussed this matter with the candidate and suggested alternative </w:t>
      </w:r>
      <w:r w:rsidR="0070519F">
        <w:t>solutions but</w:t>
      </w:r>
      <w:bookmarkStart w:id="2" w:name="_GoBack"/>
      <w:bookmarkEnd w:id="2"/>
      <w:r>
        <w:t xml:space="preserve"> am convinced that this is the best course of action for the candidate at this time.</w:t>
      </w:r>
    </w:p>
    <w:p w14:paraId="5F43AA37" w14:textId="77777777" w:rsidR="002917F9" w:rsidRDefault="002917F9">
      <w:pPr>
        <w:spacing w:line="69" w:lineRule="exact"/>
        <w:rPr>
          <w:rFonts w:ascii="Times New Roman" w:eastAsia="Times New Roman" w:hAnsi="Times New Roman"/>
        </w:rPr>
      </w:pPr>
    </w:p>
    <w:tbl>
      <w:tblPr>
        <w:tblW w:w="0" w:type="auto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00"/>
        <w:gridCol w:w="3900"/>
        <w:gridCol w:w="900"/>
        <w:gridCol w:w="2360"/>
      </w:tblGrid>
      <w:tr w:rsidR="002917F9" w14:paraId="61E60B92" w14:textId="77777777" w:rsidTr="0070519F">
        <w:trPr>
          <w:trHeight w:val="400"/>
        </w:trPr>
        <w:tc>
          <w:tcPr>
            <w:tcW w:w="2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E5E8BB" w14:textId="77777777" w:rsidR="002917F9" w:rsidRDefault="00665D33">
            <w:pPr>
              <w:spacing w:line="0" w:lineRule="atLeast"/>
              <w:ind w:left="200"/>
            </w:pPr>
            <w:r>
              <w:t>Signature:</w:t>
            </w:r>
          </w:p>
        </w:tc>
        <w:tc>
          <w:tcPr>
            <w:tcW w:w="390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1E253A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86ED00" w14:textId="77777777" w:rsidR="002917F9" w:rsidRDefault="00665D33">
            <w:pPr>
              <w:spacing w:line="0" w:lineRule="atLeast"/>
              <w:ind w:left="100"/>
            </w:pPr>
            <w:r>
              <w:t>Date:</w:t>
            </w:r>
          </w:p>
        </w:tc>
        <w:tc>
          <w:tcPr>
            <w:tcW w:w="236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3EE50E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</w:tbl>
    <w:p w14:paraId="5156D6CD" w14:textId="77777777" w:rsidR="002917F9" w:rsidRDefault="0070519F">
      <w:pPr>
        <w:spacing w:line="2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sz w:val="24"/>
        </w:rPr>
        <w:pict w14:anchorId="1E21EFB9">
          <v:line id="_x0000_s1079" style="position:absolute;z-index:-251648512;mso-position-horizontal-relative:text;mso-position-vertical-relative:text" from="1.05pt,10.2pt" to="502.9pt,10.2pt" o:userdrawn="t" strokeweight=".16931mm"/>
        </w:pict>
      </w:r>
      <w:r>
        <w:rPr>
          <w:rFonts w:ascii="Times New Roman" w:eastAsia="Times New Roman" w:hAnsi="Times New Roman"/>
          <w:sz w:val="24"/>
        </w:rPr>
        <w:pict w14:anchorId="16F6592A">
          <v:line id="_x0000_s1080" style="position:absolute;z-index:-251647488;mso-position-horizontal-relative:text;mso-position-vertical-relative:text" from="1.3pt,9.95pt" to="1.3pt,134.65pt" o:userdrawn="t" strokeweight=".16967mm"/>
        </w:pict>
      </w:r>
      <w:r>
        <w:rPr>
          <w:rFonts w:ascii="Times New Roman" w:eastAsia="Times New Roman" w:hAnsi="Times New Roman"/>
          <w:sz w:val="24"/>
        </w:rPr>
        <w:pict w14:anchorId="03C74DC8">
          <v:line id="_x0000_s1081" style="position:absolute;z-index:-251646464;mso-position-horizontal-relative:text;mso-position-vertical-relative:text" from="502.65pt,9.95pt" to="502.65pt,134.65pt" o:userdrawn="t" strokeweight=".16931mm"/>
        </w:pict>
      </w:r>
      <w:r>
        <w:rPr>
          <w:rFonts w:ascii="Times New Roman" w:eastAsia="Times New Roman" w:hAnsi="Times New Roman"/>
          <w:sz w:val="24"/>
        </w:rPr>
        <w:pict w14:anchorId="0FFF9F41">
          <v:rect id="_x0000_s1082" style="position:absolute;margin-left:.15pt;margin-top:9.25pt;width:.95pt;height:1pt;z-index:-251645440;mso-position-horizontal-relative:text;mso-position-vertical-relative:text" o:userdrawn="t" fillcolor="black" strokecolor="none"/>
        </w:pict>
      </w:r>
      <w:r>
        <w:rPr>
          <w:rFonts w:ascii="Times New Roman" w:eastAsia="Times New Roman" w:hAnsi="Times New Roman"/>
          <w:sz w:val="24"/>
        </w:rPr>
        <w:pict w14:anchorId="5C8D352D">
          <v:rect id="_x0000_s1083" style="position:absolute;margin-left:143.3pt;margin-top:9.25pt;width:1pt;height:1pt;z-index:-251644416;mso-position-horizontal-relative:text;mso-position-vertical-relative:text" o:userdrawn="t" fillcolor="black" strokecolor="none"/>
        </w:pict>
      </w:r>
      <w:r>
        <w:rPr>
          <w:rFonts w:ascii="Times New Roman" w:eastAsia="Times New Roman" w:hAnsi="Times New Roman"/>
          <w:sz w:val="24"/>
        </w:rPr>
        <w:pict w14:anchorId="303DD627">
          <v:rect id="_x0000_s1084" style="position:absolute;margin-left:338.9pt;margin-top:9.25pt;width:1pt;height:1pt;z-index:-251643392;mso-position-horizontal-relative:text;mso-position-vertical-relative:text" o:userdrawn="t" fillcolor="black" strokecolor="none"/>
        </w:pict>
      </w:r>
      <w:r>
        <w:rPr>
          <w:rFonts w:ascii="Times New Roman" w:eastAsia="Times New Roman" w:hAnsi="Times New Roman"/>
          <w:sz w:val="24"/>
        </w:rPr>
        <w:pict w14:anchorId="4F4D6D62">
          <v:rect id="_x0000_s1085" style="position:absolute;margin-left:383.65pt;margin-top:9.25pt;width:1pt;height:1pt;z-index:-251642368;mso-position-horizontal-relative:text;mso-position-vertical-relative:text" o:userdrawn="t" fillcolor="black" strokecolor="none"/>
        </w:pict>
      </w:r>
      <w:r>
        <w:rPr>
          <w:rFonts w:ascii="Times New Roman" w:eastAsia="Times New Roman" w:hAnsi="Times New Roman"/>
          <w:sz w:val="24"/>
        </w:rPr>
        <w:pict w14:anchorId="686A32EC">
          <v:rect id="_x0000_s1086" style="position:absolute;margin-left:501.5pt;margin-top:9.25pt;width:1pt;height:1pt;z-index:-251641344;mso-position-horizontal-relative:text;mso-position-vertical-relative:text" o:userdrawn="t" fillcolor="black" strokecolor="none"/>
        </w:pict>
      </w:r>
    </w:p>
    <w:p w14:paraId="0B7B4C7E" w14:textId="77777777" w:rsidR="002917F9" w:rsidRDefault="002917F9">
      <w:pPr>
        <w:spacing w:line="289" w:lineRule="exact"/>
        <w:rPr>
          <w:rFonts w:ascii="Times New Roman" w:eastAsia="Times New Roman" w:hAnsi="Times New Roman"/>
        </w:rPr>
      </w:pPr>
    </w:p>
    <w:p w14:paraId="14324555" w14:textId="77777777" w:rsidR="002917F9" w:rsidRDefault="00665D33">
      <w:pPr>
        <w:spacing w:line="0" w:lineRule="atLeast"/>
        <w:ind w:left="140"/>
        <w:rPr>
          <w:b/>
        </w:rPr>
      </w:pPr>
      <w:r>
        <w:rPr>
          <w:b/>
        </w:rPr>
        <w:t>NOTED BY HEAD OF SCHOOL (OR DELEGATE)</w:t>
      </w:r>
    </w:p>
    <w:p w14:paraId="679A9343" w14:textId="77777777" w:rsidR="002917F9" w:rsidRDefault="002917F9">
      <w:pPr>
        <w:spacing w:line="123" w:lineRule="exact"/>
        <w:rPr>
          <w:rFonts w:ascii="Times New Roman" w:eastAsia="Times New Roman" w:hAnsi="Times New Roman"/>
        </w:rPr>
      </w:pPr>
    </w:p>
    <w:p w14:paraId="301052D3" w14:textId="77777777" w:rsidR="002917F9" w:rsidRDefault="00665D33">
      <w:pPr>
        <w:spacing w:line="0" w:lineRule="atLeast"/>
        <w:ind w:left="140"/>
      </w:pPr>
      <w:r>
        <w:t>Comments:</w:t>
      </w:r>
    </w:p>
    <w:p w14:paraId="7D462830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0780BAD8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708C9841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5CB9E0C2" w14:textId="77777777" w:rsidR="002917F9" w:rsidRDefault="002917F9">
      <w:pPr>
        <w:spacing w:line="370" w:lineRule="exact"/>
        <w:rPr>
          <w:rFonts w:ascii="Times New Roman" w:eastAsia="Times New Roman" w:hAnsi="Times New Roman"/>
        </w:rPr>
      </w:pPr>
    </w:p>
    <w:tbl>
      <w:tblPr>
        <w:tblW w:w="0" w:type="auto"/>
        <w:tblInd w:w="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"/>
        <w:gridCol w:w="2840"/>
        <w:gridCol w:w="3920"/>
        <w:gridCol w:w="900"/>
        <w:gridCol w:w="2340"/>
      </w:tblGrid>
      <w:tr w:rsidR="002917F9" w14:paraId="0A507412" w14:textId="77777777">
        <w:trPr>
          <w:trHeight w:val="374"/>
        </w:trPr>
        <w:tc>
          <w:tcPr>
            <w:tcW w:w="4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61F06916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84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FC5F6F" w14:textId="77777777" w:rsidR="002917F9" w:rsidRDefault="00665D33">
            <w:pPr>
              <w:spacing w:line="0" w:lineRule="atLeast"/>
              <w:ind w:left="160"/>
            </w:pPr>
            <w:r>
              <w:t>Name:</w:t>
            </w:r>
          </w:p>
        </w:tc>
        <w:tc>
          <w:tcPr>
            <w:tcW w:w="392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12E61B7D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20B94F0C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4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001A4186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917F9" w14:paraId="415795BD" w14:textId="77777777">
        <w:trPr>
          <w:trHeight w:val="378"/>
        </w:trPr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B818778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36DFE6" w14:textId="77777777" w:rsidR="002917F9" w:rsidRDefault="00665D33">
            <w:pPr>
              <w:spacing w:line="0" w:lineRule="atLeast"/>
              <w:ind w:left="160"/>
            </w:pPr>
            <w:r>
              <w:t>Signature:</w:t>
            </w:r>
          </w:p>
        </w:tc>
        <w:tc>
          <w:tcPr>
            <w:tcW w:w="39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3858E4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9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B6F09B" w14:textId="77777777" w:rsidR="002917F9" w:rsidRDefault="00665D33">
            <w:pPr>
              <w:spacing w:line="0" w:lineRule="atLeast"/>
              <w:ind w:left="80"/>
              <w:rPr>
                <w:sz w:val="22"/>
              </w:rPr>
            </w:pPr>
            <w:r>
              <w:rPr>
                <w:sz w:val="22"/>
              </w:rPr>
              <w:t>Date:</w:t>
            </w:r>
          </w:p>
        </w:tc>
        <w:tc>
          <w:tcPr>
            <w:tcW w:w="23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439329E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917F9" w14:paraId="6B8FEBD0" w14:textId="77777777">
        <w:trPr>
          <w:trHeight w:val="65"/>
        </w:trPr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818524B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67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819F0E5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9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63B5F60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3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EC6CC14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</w:tr>
      <w:tr w:rsidR="002917F9" w14:paraId="120BEB03" w14:textId="77777777">
        <w:trPr>
          <w:trHeight w:val="285"/>
        </w:trPr>
        <w:tc>
          <w:tcPr>
            <w:tcW w:w="40" w:type="dxa"/>
            <w:tcBorders>
              <w:right w:val="single" w:sz="8" w:space="0" w:color="D9D9D9"/>
            </w:tcBorders>
            <w:shd w:val="clear" w:color="auto" w:fill="000000"/>
            <w:vAlign w:val="bottom"/>
          </w:tcPr>
          <w:p w14:paraId="0B566E85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6760" w:type="dxa"/>
            <w:gridSpan w:val="2"/>
            <w:tcBorders>
              <w:right w:val="single" w:sz="8" w:space="0" w:color="D9D9D9"/>
            </w:tcBorders>
            <w:shd w:val="clear" w:color="auto" w:fill="D9D9D9"/>
            <w:vAlign w:val="bottom"/>
          </w:tcPr>
          <w:p w14:paraId="0DDAA3C9" w14:textId="77777777" w:rsidR="002917F9" w:rsidRDefault="00665D33">
            <w:pPr>
              <w:spacing w:line="0" w:lineRule="atLeast"/>
              <w:ind w:left="100"/>
            </w:pPr>
            <w:r>
              <w:t>Faculty office use only</w:t>
            </w:r>
          </w:p>
        </w:tc>
        <w:tc>
          <w:tcPr>
            <w:tcW w:w="900" w:type="dxa"/>
            <w:tcBorders>
              <w:right w:val="single" w:sz="8" w:space="0" w:color="D9D9D9"/>
            </w:tcBorders>
            <w:shd w:val="clear" w:color="auto" w:fill="D9D9D9"/>
            <w:vAlign w:val="bottom"/>
          </w:tcPr>
          <w:p w14:paraId="17CA03BB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40" w:type="dxa"/>
            <w:tcBorders>
              <w:right w:val="single" w:sz="8" w:space="0" w:color="auto"/>
            </w:tcBorders>
            <w:shd w:val="clear" w:color="auto" w:fill="D9D9D9"/>
            <w:vAlign w:val="bottom"/>
          </w:tcPr>
          <w:p w14:paraId="3BFDC8C4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917F9" w14:paraId="05C6F688" w14:textId="77777777">
        <w:trPr>
          <w:trHeight w:val="78"/>
        </w:trPr>
        <w:tc>
          <w:tcPr>
            <w:tcW w:w="40" w:type="dxa"/>
            <w:tcBorders>
              <w:bottom w:val="single" w:sz="8" w:space="0" w:color="auto"/>
              <w:right w:val="single" w:sz="8" w:space="0" w:color="D9D9D9"/>
            </w:tcBorders>
            <w:shd w:val="clear" w:color="auto" w:fill="000000"/>
            <w:vAlign w:val="bottom"/>
          </w:tcPr>
          <w:p w14:paraId="6E438377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6760" w:type="dxa"/>
            <w:gridSpan w:val="2"/>
            <w:tcBorders>
              <w:bottom w:val="single" w:sz="8" w:space="0" w:color="auto"/>
              <w:right w:val="single" w:sz="8" w:space="0" w:color="D9D9D9"/>
            </w:tcBorders>
            <w:shd w:val="clear" w:color="auto" w:fill="D9D9D9"/>
            <w:vAlign w:val="bottom"/>
          </w:tcPr>
          <w:p w14:paraId="2F1760F8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900" w:type="dxa"/>
            <w:tcBorders>
              <w:bottom w:val="single" w:sz="8" w:space="0" w:color="auto"/>
              <w:right w:val="single" w:sz="8" w:space="0" w:color="D9D9D9"/>
            </w:tcBorders>
            <w:shd w:val="clear" w:color="auto" w:fill="D9D9D9"/>
            <w:vAlign w:val="bottom"/>
          </w:tcPr>
          <w:p w14:paraId="2EEFE3EF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3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9D9D9"/>
            <w:vAlign w:val="bottom"/>
          </w:tcPr>
          <w:p w14:paraId="4408197F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</w:tr>
      <w:tr w:rsidR="002917F9" w14:paraId="7974A102" w14:textId="77777777">
        <w:trPr>
          <w:trHeight w:val="62"/>
        </w:trPr>
        <w:tc>
          <w:tcPr>
            <w:tcW w:w="40" w:type="dxa"/>
            <w:shd w:val="clear" w:color="auto" w:fill="auto"/>
            <w:vAlign w:val="bottom"/>
          </w:tcPr>
          <w:p w14:paraId="3CEC6745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67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4428DD1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9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8477D45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3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99D7A97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</w:tr>
      <w:tr w:rsidR="002917F9" w14:paraId="0A3BDF4A" w14:textId="77777777">
        <w:trPr>
          <w:trHeight w:val="364"/>
        </w:trPr>
        <w:tc>
          <w:tcPr>
            <w:tcW w:w="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A51C5BD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6760" w:type="dxa"/>
            <w:gridSpan w:val="2"/>
            <w:shd w:val="clear" w:color="auto" w:fill="auto"/>
            <w:vAlign w:val="bottom"/>
          </w:tcPr>
          <w:p w14:paraId="7E1B8872" w14:textId="77777777" w:rsidR="002917F9" w:rsidRDefault="00665D33">
            <w:pPr>
              <w:spacing w:line="0" w:lineRule="atLeast"/>
              <w:ind w:left="100"/>
            </w:pPr>
            <w:r>
              <w:t>Effective date of withdrawal: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014E84BD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C46FBEF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917F9" w14:paraId="123FA0D4" w14:textId="77777777">
        <w:trPr>
          <w:trHeight w:val="365"/>
        </w:trPr>
        <w:tc>
          <w:tcPr>
            <w:tcW w:w="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5F1C232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6760" w:type="dxa"/>
            <w:gridSpan w:val="2"/>
            <w:shd w:val="clear" w:color="auto" w:fill="auto"/>
            <w:vAlign w:val="bottom"/>
          </w:tcPr>
          <w:p w14:paraId="16B3C75E" w14:textId="77777777" w:rsidR="002917F9" w:rsidRDefault="00665D33">
            <w:pPr>
              <w:spacing w:line="0" w:lineRule="atLeast"/>
              <w:ind w:left="100"/>
            </w:pPr>
            <w:r>
              <w:t>Notifications to: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09F41467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3BF702F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917F9" w14:paraId="1965E681" w14:textId="77777777">
        <w:trPr>
          <w:trHeight w:val="369"/>
        </w:trPr>
        <w:tc>
          <w:tcPr>
            <w:tcW w:w="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09B245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6760" w:type="dxa"/>
            <w:gridSpan w:val="2"/>
            <w:shd w:val="clear" w:color="auto" w:fill="auto"/>
            <w:vAlign w:val="bottom"/>
          </w:tcPr>
          <w:p w14:paraId="4508BEF5" w14:textId="77777777" w:rsidR="002917F9" w:rsidRDefault="00665D33">
            <w:pPr>
              <w:spacing w:line="0" w:lineRule="atLeast"/>
              <w:ind w:left="440"/>
            </w:pPr>
            <w:r>
              <w:t>Head of School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7B929830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1E56BD0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917F9" w14:paraId="72E6A780" w14:textId="77777777">
        <w:trPr>
          <w:trHeight w:val="364"/>
        </w:trPr>
        <w:tc>
          <w:tcPr>
            <w:tcW w:w="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5489177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6760" w:type="dxa"/>
            <w:gridSpan w:val="2"/>
            <w:shd w:val="clear" w:color="auto" w:fill="auto"/>
            <w:vAlign w:val="bottom"/>
          </w:tcPr>
          <w:p w14:paraId="7C0181AE" w14:textId="77777777" w:rsidR="002917F9" w:rsidRDefault="00665D33">
            <w:pPr>
              <w:spacing w:line="0" w:lineRule="atLeast"/>
              <w:ind w:left="440"/>
            </w:pPr>
            <w:r>
              <w:t>Associate Dean (PGR)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60D8EF5D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D63A610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917F9" w14:paraId="50723789" w14:textId="77777777">
        <w:trPr>
          <w:trHeight w:val="364"/>
        </w:trPr>
        <w:tc>
          <w:tcPr>
            <w:tcW w:w="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5B4C4BA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6760" w:type="dxa"/>
            <w:gridSpan w:val="2"/>
            <w:shd w:val="clear" w:color="auto" w:fill="auto"/>
            <w:vAlign w:val="bottom"/>
          </w:tcPr>
          <w:p w14:paraId="52EBC459" w14:textId="77777777" w:rsidR="002917F9" w:rsidRDefault="00665D33">
            <w:pPr>
              <w:spacing w:line="0" w:lineRule="atLeast"/>
              <w:ind w:left="420"/>
            </w:pPr>
            <w:r>
              <w:t>Supervisors/s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39D86DB0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EF4CD3B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917F9" w14:paraId="3E63A21F" w14:textId="77777777">
        <w:trPr>
          <w:trHeight w:val="364"/>
        </w:trPr>
        <w:tc>
          <w:tcPr>
            <w:tcW w:w="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8C95A36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6760" w:type="dxa"/>
            <w:gridSpan w:val="2"/>
            <w:shd w:val="clear" w:color="auto" w:fill="auto"/>
            <w:vAlign w:val="bottom"/>
          </w:tcPr>
          <w:p w14:paraId="6F96A27B" w14:textId="0A836719" w:rsidR="002917F9" w:rsidRDefault="005D15B6">
            <w:pPr>
              <w:spacing w:line="0" w:lineRule="atLeast"/>
              <w:ind w:left="440"/>
            </w:pPr>
            <w:r>
              <w:t>fhss-enquiries@vuw.ac.nz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00E432DC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D7FE43C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917F9" w14:paraId="68E2D4FC" w14:textId="77777777">
        <w:trPr>
          <w:trHeight w:val="364"/>
        </w:trPr>
        <w:tc>
          <w:tcPr>
            <w:tcW w:w="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F4F59C7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6760" w:type="dxa"/>
            <w:gridSpan w:val="2"/>
            <w:shd w:val="clear" w:color="auto" w:fill="auto"/>
            <w:vAlign w:val="bottom"/>
          </w:tcPr>
          <w:p w14:paraId="7233EAF3" w14:textId="730DF16F" w:rsidR="002917F9" w:rsidRDefault="005D15B6">
            <w:pPr>
              <w:spacing w:line="0" w:lineRule="atLeast"/>
              <w:ind w:left="420"/>
            </w:pPr>
            <w:r>
              <w:t>PG School Administrator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4CC96D4E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6731B15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917F9" w14:paraId="6F48D6E7" w14:textId="77777777">
        <w:trPr>
          <w:trHeight w:val="348"/>
        </w:trPr>
        <w:tc>
          <w:tcPr>
            <w:tcW w:w="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111B803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6760" w:type="dxa"/>
            <w:gridSpan w:val="2"/>
            <w:shd w:val="clear" w:color="auto" w:fill="auto"/>
            <w:vAlign w:val="bottom"/>
          </w:tcPr>
          <w:p w14:paraId="7FCD3D94" w14:textId="77777777" w:rsidR="002917F9" w:rsidRDefault="00665D33">
            <w:pPr>
              <w:spacing w:line="0" w:lineRule="atLeast"/>
              <w:ind w:left="460"/>
            </w:pPr>
            <w:r>
              <w:t>Entered in Research Master &amp; CRM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7FC04595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3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E3A57D9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917F9" w14:paraId="12D0911E" w14:textId="77777777">
        <w:trPr>
          <w:trHeight w:val="266"/>
        </w:trPr>
        <w:tc>
          <w:tcPr>
            <w:tcW w:w="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869492A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28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A28A3CD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39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420DD9E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9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BE2D0B0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23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6CC50F" w14:textId="77777777" w:rsidR="002917F9" w:rsidRDefault="002917F9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</w:tr>
    </w:tbl>
    <w:p w14:paraId="665BD602" w14:textId="77777777" w:rsidR="002917F9" w:rsidRDefault="0070519F">
      <w:pPr>
        <w:spacing w:line="2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sz w:val="23"/>
        </w:rPr>
        <w:pict w14:anchorId="4D307E45">
          <v:line id="_x0000_s1087" style="position:absolute;z-index:-251640320;mso-position-horizontal-relative:text;mso-position-vertical-relative:text" from="8.45pt,-105.6pt" to="19.1pt,-105.6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5869048B">
          <v:line id="_x0000_s1088" style="position:absolute;z-index:-251639296;mso-position-horizontal-relative:text;mso-position-vertical-relative:text" from="8.45pt,-115.55pt" to="19.1pt,-115.55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4FE01C6A">
          <v:line id="_x0000_s1089" style="position:absolute;z-index:-251638272;mso-position-horizontal-relative:text;mso-position-vertical-relative:text" from="8.8pt,-115.9pt" to="8.8pt,-105.2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63AEF921">
          <v:line id="_x0000_s1090" style="position:absolute;z-index:-251637248;mso-position-horizontal-relative:text;mso-position-vertical-relative:text" from="18.75pt,-115.9pt" to="18.75pt,-105.2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4A985309">
          <v:line id="_x0000_s1091" style="position:absolute;z-index:-251636224;mso-position-horizontal-relative:text;mso-position-vertical-relative:text" from="8.45pt,-87.45pt" to="19.1pt,-87.45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50B65743">
          <v:line id="_x0000_s1092" style="position:absolute;z-index:-251635200;mso-position-horizontal-relative:text;mso-position-vertical-relative:text" from="8.45pt,-97.4pt" to="19.1pt,-97.4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7E3E7AC1">
          <v:line id="_x0000_s1093" style="position:absolute;z-index:-251634176;mso-position-horizontal-relative:text;mso-position-vertical-relative:text" from="8.8pt,-97.75pt" to="8.8pt,-87.1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3DF84103">
          <v:line id="_x0000_s1094" style="position:absolute;z-index:-251633152;mso-position-horizontal-relative:text;mso-position-vertical-relative:text" from="18.75pt,-97.75pt" to="18.75pt,-87.1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77E2F684">
          <v:line id="_x0000_s1095" style="position:absolute;z-index:-251632128;mso-position-horizontal-relative:text;mso-position-vertical-relative:text" from="8.45pt,-69.2pt" to="19.1pt,-69.2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59180B68">
          <v:line id="_x0000_s1096" style="position:absolute;z-index:-251631104;mso-position-horizontal-relative:text;mso-position-vertical-relative:text" from="8.45pt,-79.2pt" to="19.1pt,-79.2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0A7A6C87">
          <v:line id="_x0000_s1097" style="position:absolute;z-index:-251630080;mso-position-horizontal-relative:text;mso-position-vertical-relative:text" from="8.8pt,-79.55pt" to="8.8pt,-68.85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15A21F0F">
          <v:line id="_x0000_s1098" style="position:absolute;z-index:-251629056;mso-position-horizontal-relative:text;mso-position-vertical-relative:text" from="18.75pt,-79.55pt" to="18.75pt,-68.85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078E35C7">
          <v:line id="_x0000_s1099" style="position:absolute;z-index:-251628032;mso-position-horizontal-relative:text;mso-position-vertical-relative:text" from="8.45pt,-32.85pt" to="19.1pt,-32.85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75B1D706">
          <v:line id="_x0000_s1100" style="position:absolute;z-index:-251627008;mso-position-horizontal-relative:text;mso-position-vertical-relative:text" from="8.45pt,-42.8pt" to="19.1pt,-42.8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4293092D">
          <v:line id="_x0000_s1101" style="position:absolute;z-index:-251625984;mso-position-horizontal-relative:text;mso-position-vertical-relative:text" from="8.8pt,-43.15pt" to="8.8pt,-32.5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1DD3D0E7">
          <v:line id="_x0000_s1102" style="position:absolute;z-index:-251624960;mso-position-horizontal-relative:text;mso-position-vertical-relative:text" from="18.75pt,-43.15pt" to="18.75pt,-32.5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6201E151">
          <v:line id="_x0000_s1103" style="position:absolute;z-index:-251623936;mso-position-horizontal-relative:text;mso-position-vertical-relative:text" from="8.45pt,-51pt" to="19.1pt,-51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7D2DD17D">
          <v:line id="_x0000_s1104" style="position:absolute;z-index:-251622912;mso-position-horizontal-relative:text;mso-position-vertical-relative:text" from="8.45pt,-60.95pt" to="19.1pt,-60.95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61CAAC48">
          <v:line id="_x0000_s1105" style="position:absolute;z-index:-251621888;mso-position-horizontal-relative:text;mso-position-vertical-relative:text" from="8.8pt,-61.3pt" to="8.8pt,-50.6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37403A5F">
          <v:line id="_x0000_s1106" style="position:absolute;z-index:-251620864;mso-position-horizontal-relative:text;mso-position-vertical-relative:text" from="18.75pt,-61.3pt" to="18.75pt,-50.6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360C1DC9">
          <v:line id="_x0000_s1107" style="position:absolute;z-index:-251619840;mso-position-horizontal-relative:text;mso-position-vertical-relative:text" from="8.45pt,-16.2pt" to="19.1pt,-16.2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09DF889B">
          <v:line id="_x0000_s1108" style="position:absolute;z-index:-251618816;mso-position-horizontal-relative:text;mso-position-vertical-relative:text" from="8.45pt,-26.2pt" to="19.1pt,-26.2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5F885AF4">
          <v:line id="_x0000_s1109" style="position:absolute;z-index:-251617792;mso-position-horizontal-relative:text;mso-position-vertical-relative:text" from="8.8pt,-26.55pt" to="8.8pt,-15.85pt" o:userdrawn="t" strokeweight=".72pt"/>
        </w:pict>
      </w:r>
      <w:r>
        <w:rPr>
          <w:rFonts w:ascii="Times New Roman" w:eastAsia="Times New Roman" w:hAnsi="Times New Roman"/>
          <w:sz w:val="23"/>
        </w:rPr>
        <w:pict w14:anchorId="0D1628C5">
          <v:line id="_x0000_s1110" style="position:absolute;z-index:-251616768;mso-position-horizontal-relative:text;mso-position-vertical-relative:text" from="18.75pt,-26.55pt" to="18.75pt,-15.85pt" o:userdrawn="t" strokeweight=".72pt"/>
        </w:pict>
      </w:r>
    </w:p>
    <w:p w14:paraId="6C2DE7B6" w14:textId="77777777" w:rsidR="002917F9" w:rsidRDefault="002917F9">
      <w:pPr>
        <w:spacing w:line="20" w:lineRule="exact"/>
        <w:rPr>
          <w:rFonts w:ascii="Times New Roman" w:eastAsia="Times New Roman" w:hAnsi="Times New Roman"/>
        </w:rPr>
        <w:sectPr w:rsidR="002917F9">
          <w:pgSz w:w="11900" w:h="16838"/>
          <w:pgMar w:top="1012" w:right="699" w:bottom="917" w:left="1140" w:header="0" w:footer="0" w:gutter="0"/>
          <w:cols w:space="0" w:equalWidth="0">
            <w:col w:w="10060"/>
          </w:cols>
          <w:docGrid w:linePitch="360"/>
        </w:sectPr>
      </w:pPr>
    </w:p>
    <w:p w14:paraId="381F1AEB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1C586F22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07AC22F4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71C59592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44080550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02C0B0E6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354F0B12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34688F21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2A47AA73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1A62BFDE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59676311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6E505E96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1C499169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4D5C38CB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65FBA0CE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0154EF9B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3278CEF2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5FA7F840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49EB8887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6BE179F5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4410A0D1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4CF652A8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20CDE3FB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15AFCBB5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1426A916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2A316BAA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44FC14DA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15B8BC99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6B280568" w14:textId="77777777" w:rsidR="002917F9" w:rsidRDefault="002917F9">
      <w:pPr>
        <w:spacing w:line="200" w:lineRule="exact"/>
        <w:rPr>
          <w:rFonts w:ascii="Times New Roman" w:eastAsia="Times New Roman" w:hAnsi="Times New Roman"/>
        </w:rPr>
      </w:pPr>
    </w:p>
    <w:p w14:paraId="79646016" w14:textId="77777777" w:rsidR="002917F9" w:rsidRDefault="002917F9">
      <w:pPr>
        <w:spacing w:line="317" w:lineRule="exact"/>
        <w:rPr>
          <w:rFonts w:ascii="Times New Roman" w:eastAsia="Times New Roman" w:hAnsi="Times New Roman"/>
        </w:rPr>
      </w:pPr>
    </w:p>
    <w:p w14:paraId="1AC72F32" w14:textId="645443C9" w:rsidR="002917F9" w:rsidRDefault="00665D33">
      <w:pPr>
        <w:tabs>
          <w:tab w:val="left" w:pos="4420"/>
          <w:tab w:val="left" w:pos="8480"/>
        </w:tabs>
        <w:spacing w:line="0" w:lineRule="atLeast"/>
        <w:ind w:left="100"/>
        <w:rPr>
          <w:sz w:val="16"/>
        </w:rPr>
      </w:pPr>
      <w:r>
        <w:rPr>
          <w:sz w:val="16"/>
        </w:rPr>
        <w:t xml:space="preserve">Wellington Faculty of </w:t>
      </w:r>
      <w:r w:rsidR="005D15B6">
        <w:rPr>
          <w:sz w:val="16"/>
        </w:rPr>
        <w:t>Humanities and Social Sciences</w:t>
      </w:r>
      <w:r>
        <w:rPr>
          <w:rFonts w:ascii="Times New Roman" w:eastAsia="Times New Roman" w:hAnsi="Times New Roman"/>
        </w:rPr>
        <w:tab/>
      </w:r>
      <w:r>
        <w:rPr>
          <w:sz w:val="32"/>
          <w:vertAlign w:val="subscript"/>
        </w:rPr>
        <w:t>Page 2 of 2</w:t>
      </w:r>
      <w:r>
        <w:rPr>
          <w:rFonts w:ascii="Times New Roman" w:eastAsia="Times New Roman" w:hAnsi="Times New Roman"/>
        </w:rPr>
        <w:tab/>
      </w:r>
      <w:r w:rsidR="005D15B6">
        <w:rPr>
          <w:sz w:val="16"/>
        </w:rPr>
        <w:t xml:space="preserve">October </w:t>
      </w:r>
      <w:r>
        <w:rPr>
          <w:sz w:val="16"/>
        </w:rPr>
        <w:t>2020</w:t>
      </w:r>
    </w:p>
    <w:p w14:paraId="666A46BC" w14:textId="77777777" w:rsidR="00665D33" w:rsidRDefault="0070519F">
      <w:pPr>
        <w:spacing w:line="20" w:lineRule="exact"/>
        <w:rPr>
          <w:rFonts w:ascii="Times New Roman" w:eastAsia="Times New Roman" w:hAnsi="Times New Roman"/>
        </w:rPr>
      </w:pPr>
      <w:r>
        <w:rPr>
          <w:sz w:val="16"/>
        </w:rPr>
        <w:pict w14:anchorId="2626D726">
          <v:line id="_x0000_s1111" style="position:absolute;z-index:-251615744" from="-.35pt,.25pt" to="216.35pt,.25pt" o:userdrawn="t" strokecolor="#4f81bd" strokeweight=".16967mm"/>
        </w:pict>
      </w:r>
      <w:r>
        <w:rPr>
          <w:sz w:val="16"/>
        </w:rPr>
        <w:pict w14:anchorId="3B188E84">
          <v:line id="_x0000_s1112" style="position:absolute;z-index:-251614720" from="264.45pt,.25pt" to="481.2pt,.25pt" o:userdrawn="t" strokecolor="#4f81bd" strokeweight=".16967mm"/>
        </w:pict>
      </w:r>
    </w:p>
    <w:sectPr w:rsidR="00665D33">
      <w:type w:val="continuous"/>
      <w:pgSz w:w="11900" w:h="16838"/>
      <w:pgMar w:top="1012" w:right="699" w:bottom="917" w:left="1140" w:header="0" w:footer="0" w:gutter="0"/>
      <w:cols w:space="0" w:equalWidth="0">
        <w:col w:w="1006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NrUwNjSzMDQzMDBQ0lEKTi0uzszPAykwqgUAnx1jsiwAAAA="/>
  </w:docVars>
  <w:rsids>
    <w:rsidRoot w:val="005D15B6"/>
    <w:rsid w:val="002917F9"/>
    <w:rsid w:val="00396088"/>
    <w:rsid w:val="003C1B90"/>
    <w:rsid w:val="005D15B6"/>
    <w:rsid w:val="00665D33"/>
    <w:rsid w:val="0070519F"/>
    <w:rsid w:val="007F41CD"/>
    <w:rsid w:val="0089262B"/>
    <w:rsid w:val="00BC5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13"/>
    <o:shapelayout v:ext="edit">
      <o:idmap v:ext="edit" data="1"/>
    </o:shapelayout>
  </w:shapeDefaults>
  <w:decimalSymbol w:val="."/>
  <w:listSeparator w:val=","/>
  <w14:docId w14:val="2FDB8389"/>
  <w15:chartTrackingRefBased/>
  <w15:docId w15:val="{32E6C957-66B2-488E-9133-BEB345BBE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NZ" w:eastAsia="en-NZ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69898-FB5A-4F46-B7D5-C797D4446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 University of Wellington</Company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Aragao</dc:creator>
  <cp:keywords/>
  <cp:lastModifiedBy>Emma Burke</cp:lastModifiedBy>
  <cp:revision>7</cp:revision>
  <cp:lastPrinted>2020-11-02T00:38:00Z</cp:lastPrinted>
  <dcterms:created xsi:type="dcterms:W3CDTF">2020-11-01T20:33:00Z</dcterms:created>
  <dcterms:modified xsi:type="dcterms:W3CDTF">2021-02-22T03:06:00Z</dcterms:modified>
</cp:coreProperties>
</file>